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2EA1BC" w14:textId="77777777" w:rsidR="00540345" w:rsidRPr="00093D0E" w:rsidRDefault="00540345" w:rsidP="00D6229A">
      <w:pPr>
        <w:pStyle w:val="Header"/>
        <w:spacing w:line="360" w:lineRule="auto"/>
        <w:jc w:val="center"/>
        <w:rPr>
          <w:rFonts w:ascii="Gill Alt One MT Light" w:hAnsi="Gill Alt One MT Light" w:cs="Quark"/>
          <w:b/>
          <w:bCs/>
          <w:szCs w:val="28"/>
          <w:lang w:val="en-GB"/>
        </w:rPr>
      </w:pPr>
    </w:p>
    <w:p w14:paraId="58FF84EF" w14:textId="7A0C46EE" w:rsidR="0088288B" w:rsidRPr="00093D0E" w:rsidRDefault="002D4197" w:rsidP="00D6229A">
      <w:pPr>
        <w:pStyle w:val="Header"/>
        <w:spacing w:line="360" w:lineRule="auto"/>
        <w:jc w:val="center"/>
        <w:rPr>
          <w:rFonts w:ascii="Gill Alt One MT Light" w:hAnsi="Gill Alt One MT Light" w:cs="Quark"/>
          <w:b/>
          <w:bCs/>
          <w:szCs w:val="28"/>
          <w:lang w:val="en-GB"/>
        </w:rPr>
      </w:pPr>
      <w:r w:rsidRPr="00093D0E">
        <w:rPr>
          <w:rFonts w:ascii="Gill Alt One MT Light" w:hAnsi="Gill Alt One MT Light" w:cs="Quark"/>
          <w:b/>
          <w:bCs/>
          <w:szCs w:val="28"/>
          <w:cs/>
          <w:lang w:val="en-GB" w:bidi="th-TH"/>
        </w:rPr>
        <w:t>โรลส์-รอยซ์</w:t>
      </w:r>
      <w:r w:rsidR="0088288B" w:rsidRPr="00093D0E">
        <w:rPr>
          <w:rFonts w:ascii="Gill Alt One MT Light" w:hAnsi="Gill Alt One MT Light" w:cs="Quark"/>
          <w:b/>
          <w:bCs/>
          <w:szCs w:val="28"/>
          <w:lang w:val="en-GB"/>
        </w:rPr>
        <w:t xml:space="preserve"> </w:t>
      </w:r>
    </w:p>
    <w:p w14:paraId="5D9BA448" w14:textId="78C6BF2D" w:rsidR="0088288B" w:rsidRPr="00093D0E" w:rsidRDefault="002D4197" w:rsidP="00D6229A">
      <w:pPr>
        <w:pStyle w:val="Heading2"/>
        <w:spacing w:line="360" w:lineRule="auto"/>
        <w:rPr>
          <w:rFonts w:ascii="Gill Alt One MT Light" w:hAnsi="Gill Alt One MT Light" w:cs="Quark"/>
          <w:sz w:val="24"/>
          <w:szCs w:val="28"/>
          <w:lang w:val="en-GB"/>
        </w:rPr>
        <w:sectPr w:rsidR="0088288B" w:rsidRPr="00093D0E" w:rsidSect="0088288B">
          <w:headerReference w:type="default" r:id="rId11"/>
          <w:footerReference w:type="default" r:id="rId12"/>
          <w:pgSz w:w="11906" w:h="16838" w:code="9"/>
          <w:pgMar w:top="567" w:right="1418" w:bottom="340" w:left="1418" w:header="567" w:footer="340" w:gutter="0"/>
          <w:cols w:space="708"/>
          <w:docGrid w:linePitch="360"/>
        </w:sectPr>
      </w:pPr>
      <w:r w:rsidRPr="00093D0E">
        <w:rPr>
          <w:rFonts w:ascii="Gill Alt One MT Light" w:hAnsi="Gill Alt One MT Light" w:cs="Quark"/>
          <w:sz w:val="24"/>
          <w:szCs w:val="28"/>
          <w:cs/>
          <w:lang w:val="en-GB" w:bidi="th-TH"/>
        </w:rPr>
        <w:t>ข้อมูลสำหรับสื่อมวลช</w:t>
      </w:r>
      <w:r w:rsidR="00093D0E" w:rsidRPr="00093D0E">
        <w:rPr>
          <w:rFonts w:ascii="Gill Alt One MT Light" w:hAnsi="Gill Alt One MT Light" w:cs="Quark" w:hint="cs"/>
          <w:sz w:val="24"/>
          <w:szCs w:val="28"/>
          <w:cs/>
          <w:lang w:val="en-GB" w:bidi="th-TH"/>
        </w:rPr>
        <w:t>น</w:t>
      </w:r>
    </w:p>
    <w:p w14:paraId="36FA47BB" w14:textId="77777777" w:rsidR="0088288B" w:rsidRPr="00093D0E" w:rsidRDefault="0088288B" w:rsidP="00D6229A">
      <w:pPr>
        <w:spacing w:after="0" w:line="360" w:lineRule="auto"/>
        <w:outlineLvl w:val="0"/>
        <w:rPr>
          <w:rFonts w:ascii="Gill Alt One MT Light" w:hAnsi="Gill Alt One MT Light" w:cs="Quark"/>
          <w:b/>
          <w:color w:val="FF0000"/>
          <w:sz w:val="24"/>
          <w:szCs w:val="28"/>
        </w:rPr>
      </w:pPr>
    </w:p>
    <w:p w14:paraId="3331C252" w14:textId="7DB61CF6" w:rsidR="009E74A1" w:rsidRPr="00FD6F0C" w:rsidRDefault="00CE1FC0" w:rsidP="009E74A1">
      <w:pPr>
        <w:spacing w:after="0" w:line="240" w:lineRule="auto"/>
        <w:jc w:val="center"/>
        <w:rPr>
          <w:rFonts w:ascii="Gill Alt One MT Light" w:hAnsi="Gill Alt One MT Light" w:cs="Quark"/>
          <w:b/>
          <w:color w:val="000000" w:themeColor="text1"/>
          <w:sz w:val="36"/>
          <w:szCs w:val="36"/>
          <w:lang w:val="en-US" w:bidi="th-TH"/>
        </w:rPr>
      </w:pPr>
      <w:r w:rsidRPr="00FD6F0C">
        <w:rPr>
          <w:rFonts w:ascii="Gill Alt One MT Light" w:hAnsi="Gill Alt One MT Light" w:cs="Quark"/>
          <w:b/>
          <w:color w:val="000000" w:themeColor="text1"/>
          <w:sz w:val="36"/>
          <w:szCs w:val="36"/>
          <w:lang w:val="en-US" w:bidi="th-TH"/>
        </w:rPr>
        <w:t>‘</w:t>
      </w:r>
      <w:r w:rsidR="00FD6F0C" w:rsidRPr="00FD6F0C">
        <w:rPr>
          <w:rFonts w:ascii="Gill Alt One MT Light" w:eastAsia="Times New Roman" w:hAnsi="Gill Alt One MT Light" w:cs="Quark"/>
          <w:b/>
          <w:sz w:val="36"/>
          <w:szCs w:val="36"/>
          <w:lang w:val="en-US" w:bidi="th-TH"/>
        </w:rPr>
        <w:t xml:space="preserve">Wraith </w:t>
      </w:r>
      <w:proofErr w:type="spellStart"/>
      <w:r w:rsidR="00FD6F0C" w:rsidRPr="00FD6F0C">
        <w:rPr>
          <w:rFonts w:ascii="Gill Alt One MT Light" w:eastAsia="Times New Roman" w:hAnsi="Gill Alt One MT Light" w:cs="Quark"/>
          <w:b/>
          <w:sz w:val="36"/>
          <w:szCs w:val="36"/>
          <w:lang w:val="en-US" w:bidi="th-TH"/>
        </w:rPr>
        <w:t>Kryptos</w:t>
      </w:r>
      <w:proofErr w:type="spellEnd"/>
      <w:r w:rsidR="00FD6F0C" w:rsidRPr="00FD6F0C">
        <w:rPr>
          <w:rFonts w:ascii="Gill Alt One MT Light" w:eastAsia="Times New Roman" w:hAnsi="Gill Alt One MT Light" w:cs="Quark"/>
          <w:b/>
          <w:sz w:val="36"/>
          <w:szCs w:val="36"/>
          <w:lang w:val="en-US" w:bidi="th-TH"/>
        </w:rPr>
        <w:t xml:space="preserve"> Collection</w:t>
      </w:r>
      <w:r w:rsidRPr="00FD6F0C">
        <w:rPr>
          <w:rFonts w:ascii="Gill Alt One MT Light" w:hAnsi="Gill Alt One MT Light" w:cs="Quark"/>
          <w:b/>
          <w:color w:val="000000" w:themeColor="text1"/>
          <w:sz w:val="36"/>
          <w:szCs w:val="36"/>
          <w:lang w:val="en-US" w:bidi="th-TH"/>
        </w:rPr>
        <w:t>’</w:t>
      </w:r>
    </w:p>
    <w:p w14:paraId="061299D3" w14:textId="442B0213" w:rsidR="009E74A1" w:rsidRPr="00093D0E" w:rsidRDefault="00FD6F0C" w:rsidP="009E74A1">
      <w:pPr>
        <w:spacing w:after="0" w:line="240" w:lineRule="auto"/>
        <w:jc w:val="center"/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val="en-US" w:bidi="th-TH"/>
        </w:rPr>
      </w:pPr>
      <w:proofErr w:type="spellStart"/>
      <w:r>
        <w:rPr>
          <w:rFonts w:ascii="Gill Alt One MT Light" w:hAnsi="Gill Alt One MT Light" w:cs="Quark" w:hint="cs"/>
          <w:bCs/>
          <w:color w:val="000000" w:themeColor="text1"/>
          <w:sz w:val="40"/>
          <w:szCs w:val="40"/>
          <w:cs/>
          <w:lang w:val="en-US" w:bidi="th-TH"/>
        </w:rPr>
        <w:t>ยนต</w:t>
      </w:r>
      <w:proofErr w:type="spellEnd"/>
      <w:r>
        <w:rPr>
          <w:rFonts w:ascii="Gill Alt One MT Light" w:hAnsi="Gill Alt One MT Light" w:cs="Quark" w:hint="cs"/>
          <w:bCs/>
          <w:color w:val="000000" w:themeColor="text1"/>
          <w:sz w:val="40"/>
          <w:szCs w:val="40"/>
          <w:cs/>
          <w:lang w:val="en-US" w:bidi="th-TH"/>
        </w:rPr>
        <w:t>รกรรมวงกตแห่งรหัสลับ</w:t>
      </w:r>
    </w:p>
    <w:p w14:paraId="06744A86" w14:textId="77777777" w:rsidR="009E36BD" w:rsidRPr="00093D0E" w:rsidRDefault="009E36BD" w:rsidP="00D6229A">
      <w:pPr>
        <w:spacing w:after="0" w:line="360" w:lineRule="auto"/>
        <w:jc w:val="center"/>
        <w:rPr>
          <w:rFonts w:ascii="Gill Alt One MT Light" w:hAnsi="Gill Alt One MT Light" w:cs="Quark"/>
          <w:b/>
          <w:color w:val="000000" w:themeColor="text1"/>
          <w:sz w:val="24"/>
          <w:szCs w:val="28"/>
          <w:lang w:val="en-US" w:bidi="th-TH"/>
        </w:rPr>
      </w:pPr>
    </w:p>
    <w:p w14:paraId="365BB22C" w14:textId="4A50BA7D" w:rsidR="0046676F" w:rsidRPr="00093D0E" w:rsidRDefault="002D4197" w:rsidP="00D6229A">
      <w:pPr>
        <w:spacing w:after="0" w:line="360" w:lineRule="auto"/>
        <w:rPr>
          <w:rFonts w:ascii="Gill Alt One MT Light" w:hAnsi="Gill Alt One MT Light" w:cs="Quark"/>
          <w:b/>
          <w:sz w:val="24"/>
          <w:szCs w:val="28"/>
        </w:rPr>
      </w:pPr>
      <w:r w:rsidRPr="00093D0E">
        <w:rPr>
          <w:rFonts w:ascii="Gill Alt One MT Light" w:hAnsi="Gill Alt One MT Light" w:cs="Quark"/>
          <w:bCs/>
          <w:sz w:val="24"/>
          <w:szCs w:val="28"/>
          <w:lang w:val="en-US" w:bidi="th-TH"/>
        </w:rPr>
        <w:t>7</w:t>
      </w:r>
      <w:r w:rsidR="007F3F0C" w:rsidRPr="00093D0E">
        <w:rPr>
          <w:rFonts w:ascii="Gill Alt One MT Light" w:hAnsi="Gill Alt One MT Light" w:cs="Quark"/>
          <w:b/>
          <w:sz w:val="24"/>
          <w:szCs w:val="28"/>
        </w:rPr>
        <w:t xml:space="preserve"> </w:t>
      </w:r>
      <w:r w:rsidRPr="00093D0E">
        <w:rPr>
          <w:rFonts w:ascii="Gill Alt One MT Light" w:hAnsi="Gill Alt One MT Light" w:cs="Quark"/>
          <w:b/>
          <w:sz w:val="24"/>
          <w:szCs w:val="28"/>
          <w:cs/>
          <w:lang w:bidi="th-TH"/>
        </w:rPr>
        <w:t xml:space="preserve">กรกฎาคม </w:t>
      </w:r>
      <w:r w:rsidRPr="00093D0E">
        <w:rPr>
          <w:rFonts w:ascii="Gill Alt One MT Light" w:hAnsi="Gill Alt One MT Light" w:cs="Quark"/>
          <w:bCs/>
          <w:sz w:val="24"/>
          <w:szCs w:val="28"/>
          <w:lang w:val="en-US" w:bidi="th-TH"/>
        </w:rPr>
        <w:t>2563</w:t>
      </w:r>
      <w:r w:rsidR="0046676F" w:rsidRPr="00093D0E">
        <w:rPr>
          <w:rFonts w:ascii="Gill Alt One MT Light" w:hAnsi="Gill Alt One MT Light" w:cs="Quark"/>
          <w:b/>
          <w:sz w:val="24"/>
          <w:szCs w:val="28"/>
        </w:rPr>
        <w:t xml:space="preserve">, </w:t>
      </w:r>
      <w:r w:rsidRPr="00093D0E">
        <w:rPr>
          <w:rFonts w:ascii="Gill Alt One MT Light" w:hAnsi="Gill Alt One MT Light" w:cs="Quark"/>
          <w:b/>
          <w:sz w:val="24"/>
          <w:szCs w:val="28"/>
          <w:cs/>
          <w:lang w:bidi="th-TH"/>
        </w:rPr>
        <w:t>กู๊ดวูด เวสต์</w:t>
      </w:r>
      <w:r w:rsidR="006D6F22" w:rsidRPr="00093D0E">
        <w:rPr>
          <w:rFonts w:ascii="Gill Alt One MT Light" w:hAnsi="Gill Alt One MT Light" w:cs="Quark"/>
          <w:b/>
          <w:sz w:val="24"/>
          <w:szCs w:val="28"/>
        </w:rPr>
        <w:t xml:space="preserve"> </w:t>
      </w:r>
      <w:r w:rsidRPr="00093D0E">
        <w:rPr>
          <w:rFonts w:ascii="Gill Alt One MT Light" w:hAnsi="Gill Alt One MT Light" w:cs="Quark"/>
          <w:b/>
          <w:sz w:val="24"/>
          <w:szCs w:val="28"/>
          <w:cs/>
          <w:lang w:bidi="th-TH"/>
        </w:rPr>
        <w:t>ซัสเซ็กซ์</w:t>
      </w:r>
      <w:r w:rsidR="00147294" w:rsidRPr="00093D0E">
        <w:rPr>
          <w:rFonts w:ascii="Gill Alt One MT Light" w:hAnsi="Gill Alt One MT Light" w:cs="Quark"/>
          <w:b/>
          <w:sz w:val="24"/>
          <w:szCs w:val="28"/>
        </w:rPr>
        <w:tab/>
      </w:r>
      <w:r w:rsidR="00273A4B" w:rsidRPr="00093D0E">
        <w:rPr>
          <w:rFonts w:ascii="Gill Alt One MT Light" w:hAnsi="Gill Alt One MT Light" w:cs="Quark"/>
          <w:b/>
          <w:sz w:val="24"/>
          <w:szCs w:val="28"/>
        </w:rPr>
        <w:t xml:space="preserve"> </w:t>
      </w:r>
    </w:p>
    <w:p w14:paraId="491C8310" w14:textId="1509B707" w:rsidR="009E74A1" w:rsidRPr="00093D0E" w:rsidRDefault="009E74A1" w:rsidP="00184CA7">
      <w:pPr>
        <w:pStyle w:val="ListParagraph"/>
        <w:numPr>
          <w:ilvl w:val="0"/>
          <w:numId w:val="5"/>
        </w:numPr>
        <w:spacing w:after="0" w:line="276" w:lineRule="auto"/>
        <w:ind w:left="714" w:hanging="357"/>
        <w:contextualSpacing w:val="0"/>
        <w:rPr>
          <w:rFonts w:ascii="Gill Alt One MT Light" w:hAnsi="Gill Alt One MT Light" w:cs="Quark"/>
          <w:sz w:val="24"/>
          <w:szCs w:val="28"/>
        </w:rPr>
      </w:pP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โรลส์-รอยซ์ เชิญ</w:t>
      </w:r>
      <w:r w:rsidR="003211C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ชวน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ูกค้าให้</w:t>
      </w:r>
      <w:r w:rsidR="003211C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มา</w:t>
      </w:r>
      <w:r w:rsidR="00CE1FC0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ร่วม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ถอด</w:t>
      </w:r>
      <w:r w:rsidR="00CE1FC0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รหัสลับ</w:t>
      </w:r>
      <w:r w:rsidR="003211C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ี่</w:t>
      </w:r>
      <w:r w:rsidR="00CE1FC0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ซ่อนอยู่ภายใน</w:t>
      </w:r>
      <w:proofErr w:type="spellStart"/>
      <w:r w:rsidR="00CE1FC0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ยนตร</w:t>
      </w:r>
      <w:proofErr w:type="spellEnd"/>
      <w:r w:rsidR="00CE1FC0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กรรมคอ</w:t>
      </w:r>
      <w:proofErr w:type="spellStart"/>
      <w:r w:rsidR="00CE1FC0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เ</w:t>
      </w:r>
      <w:proofErr w:type="spellEnd"/>
      <w:r w:rsidR="00CE1FC0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กชันรุ่นใหม่ล่าสุด</w:t>
      </w:r>
    </w:p>
    <w:p w14:paraId="07CE78BF" w14:textId="7715F9E1" w:rsidR="009E74A1" w:rsidRPr="00093D0E" w:rsidRDefault="00CE1FC0" w:rsidP="00184CA7">
      <w:pPr>
        <w:pStyle w:val="ListParagraph"/>
        <w:numPr>
          <w:ilvl w:val="0"/>
          <w:numId w:val="5"/>
        </w:numPr>
        <w:spacing w:after="0" w:line="276" w:lineRule="auto"/>
        <w:ind w:left="714" w:hanging="357"/>
        <w:contextualSpacing w:val="0"/>
        <w:rPr>
          <w:rFonts w:ascii="Gill Alt One MT Light" w:hAnsi="Gill Alt One MT Light" w:cs="Quark"/>
          <w:sz w:val="24"/>
          <w:szCs w:val="28"/>
        </w:rPr>
      </w:pPr>
      <w:r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>‘</w:t>
      </w:r>
      <w:proofErr w:type="spellStart"/>
      <w:r w:rsidR="003211C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รธ</w:t>
      </w:r>
      <w:proofErr w:type="spellEnd"/>
      <w:r w:rsidR="003211C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proofErr w:type="spellStart"/>
      <w:r w:rsidR="00FD6F0C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ริป</w:t>
      </w:r>
      <w:proofErr w:type="spellEnd"/>
      <w:r w:rsidR="00FD6F0C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โทส</w:t>
      </w:r>
      <w:r w:rsidR="003211C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คอ</w:t>
      </w:r>
      <w:proofErr w:type="spellStart"/>
      <w:r w:rsidR="003211C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เ</w:t>
      </w:r>
      <w:proofErr w:type="spellEnd"/>
      <w:r w:rsidR="003211C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กชัน</w:t>
      </w:r>
      <w:r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>’</w:t>
      </w:r>
      <w:r w:rsidR="003211C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(</w:t>
      </w:r>
      <w:r w:rsidR="009E74A1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Wraith </w:t>
      </w:r>
      <w:proofErr w:type="spellStart"/>
      <w:r w:rsidR="009E74A1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>Kryptos</w:t>
      </w:r>
      <w:proofErr w:type="spellEnd"/>
      <w:r w:rsidR="009E74A1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 Collection</w:t>
      </w:r>
      <w:r w:rsidR="003211C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)</w:t>
      </w:r>
      <w:r w:rsidR="009E74A1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 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ือยนตรกรรมที่มาพร้อมกับ</w:t>
      </w:r>
      <w:r w:rsidR="009E74A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ชุด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รหัสลับ</w:t>
      </w:r>
    </w:p>
    <w:p w14:paraId="70244C92" w14:textId="43D851B2" w:rsidR="009E74A1" w:rsidRPr="00093D0E" w:rsidRDefault="009E74A1" w:rsidP="00184CA7">
      <w:pPr>
        <w:pStyle w:val="ListParagraph"/>
        <w:numPr>
          <w:ilvl w:val="0"/>
          <w:numId w:val="5"/>
        </w:numPr>
        <w:spacing w:after="0" w:line="276" w:lineRule="auto"/>
        <w:ind w:left="714" w:hanging="357"/>
        <w:contextualSpacing w:val="0"/>
        <w:rPr>
          <w:rFonts w:ascii="Gill Alt One MT Light" w:hAnsi="Gill Alt One MT Light" w:cs="Quark"/>
          <w:sz w:val="24"/>
          <w:szCs w:val="28"/>
        </w:rPr>
      </w:pP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มีเพียง</w:t>
      </w:r>
      <w:r w:rsidR="00CE1FC0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CE1FC0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2 </w:t>
      </w:r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คนในโลก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ท่านั้นที่รู้คำตอบและ</w:t>
      </w:r>
      <w:r w:rsidR="00CE1FC0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วามลับเบื้องหลังรหัสดังกล่าว</w:t>
      </w:r>
    </w:p>
    <w:p w14:paraId="7839510C" w14:textId="5863532D" w:rsidR="00BA6064" w:rsidRPr="00093D0E" w:rsidRDefault="00CC4B42" w:rsidP="00184CA7">
      <w:pPr>
        <w:pStyle w:val="ListParagraph"/>
        <w:numPr>
          <w:ilvl w:val="0"/>
          <w:numId w:val="5"/>
        </w:numPr>
        <w:spacing w:after="0" w:line="276" w:lineRule="auto"/>
        <w:ind w:left="714" w:hanging="357"/>
        <w:contextualSpacing w:val="0"/>
        <w:rPr>
          <w:rFonts w:ascii="Gill Alt One MT Light" w:hAnsi="Gill Alt One MT Light" w:cs="Quark"/>
          <w:sz w:val="24"/>
          <w:szCs w:val="28"/>
        </w:rPr>
      </w:pPr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กุญแจไขรหัสลับนี้ถูกใส่</w:t>
      </w:r>
      <w:r w:rsidR="009E74A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ซอง</w:t>
      </w:r>
      <w:r w:rsidR="00CE1FC0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ปิด</w:t>
      </w:r>
      <w:r w:rsidR="009E74A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ผนึก</w:t>
      </w:r>
      <w:r w:rsidR="00184CA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อยู่</w:t>
      </w:r>
      <w:r w:rsidR="009E74A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ในตู้เซฟของประธานเจ้าหน้าที่บริหาร</w:t>
      </w:r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ของ</w:t>
      </w:r>
      <w:proofErr w:type="spellStart"/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โรลส์</w:t>
      </w:r>
      <w:proofErr w:type="spellEnd"/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-รอย</w:t>
      </w:r>
      <w:proofErr w:type="spellStart"/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ซ์</w:t>
      </w:r>
      <w:proofErr w:type="spellEnd"/>
      <w:r w:rsidR="009E74A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br/>
      </w:r>
    </w:p>
    <w:p w14:paraId="5AFC94FD" w14:textId="36083A14" w:rsidR="00E94CD7" w:rsidRPr="00093D0E" w:rsidRDefault="00184CA7" w:rsidP="00E94CD7">
      <w:pPr>
        <w:spacing w:after="0" w:line="276" w:lineRule="auto"/>
        <w:jc w:val="thaiDistribute"/>
        <w:rPr>
          <w:rFonts w:ascii="Gill Alt One MT Light" w:eastAsia="Times New Roman" w:hAnsi="Gill Alt One MT Light" w:cs="Quark"/>
          <w:sz w:val="24"/>
          <w:szCs w:val="28"/>
          <w:lang w:val="en-US" w:bidi="th-TH"/>
        </w:rPr>
      </w:pP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โรลส์-รอยซ์ คอลเลกชัน คาร์ส </w:t>
      </w:r>
      <w:r w:rsidR="00CE1FC0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ือ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ศูนย์รวมของศิลปะและทักษะ</w:t>
      </w:r>
      <w:r w:rsidR="00553C86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ี่งดงามราว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บทกวี</w:t>
      </w:r>
      <w:r w:rsidR="00553C86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เนรมิตขึ้นด้วย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มือของ</w:t>
      </w:r>
      <w:r w:rsidR="00553C86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ีม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นักออกแบบที่ประสบความสำเร็จของ</w:t>
      </w:r>
      <w:r w:rsidR="00553C86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แบรนด์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CC4B4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 xml:space="preserve"> เป็นดั่ง</w:t>
      </w:r>
      <w:r w:rsidR="004B3F84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ภาพสะท้อนของความเชี่ยวชาญ</w:t>
      </w:r>
      <w:r w:rsidR="00C62138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ในศาสตร์และศิลป์</w:t>
      </w:r>
      <w:r w:rsidR="00CC4B4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ของทีมนักออกแบบ </w:t>
      </w:r>
      <w:r w:rsidR="00CC4B42" w:rsidRPr="00093D0E">
        <w:rPr>
          <w:rFonts w:ascii="Gill Alt One MT Light" w:eastAsia="Times New Roman" w:hAnsi="Gill Alt One MT Light" w:cs="Quark"/>
          <w:sz w:val="24"/>
          <w:szCs w:val="28"/>
          <w:lang w:val="en-US"/>
        </w:rPr>
        <w:t xml:space="preserve">Bespoke Collective </w:t>
      </w:r>
      <w:r w:rsidR="00CC4B4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อีกทั้งยังเป็นสินค้า</w:t>
      </w:r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สุดพิเศษที่</w:t>
      </w:r>
      <w:r w:rsidR="00CC4B4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ผลิตขึ้นจำนวนจำกัด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proofErr w:type="spellStart"/>
      <w:r w:rsidR="002D4CF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โรลส์</w:t>
      </w:r>
      <w:proofErr w:type="spellEnd"/>
      <w:r w:rsidR="002D4CF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-รอย</w:t>
      </w:r>
      <w:proofErr w:type="spellStart"/>
      <w:r w:rsidR="002D4CF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ส์</w:t>
      </w:r>
      <w:proofErr w:type="spellEnd"/>
      <w:r w:rsidR="002D4CF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คอ</w:t>
      </w:r>
      <w:proofErr w:type="spellStart"/>
      <w:r w:rsidR="002D4CF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เ</w:t>
      </w:r>
      <w:proofErr w:type="spellEnd"/>
      <w:r w:rsidR="002D4CF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กชัน คา</w:t>
      </w:r>
      <w:proofErr w:type="spellStart"/>
      <w:r w:rsidR="002D4CF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ร์ส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 </w:t>
      </w:r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ตกแต่งโดยใช้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วัสดุที่ดีที่สุด</w:t>
      </w:r>
      <w:r w:rsidR="002D4CF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C62138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พัฒนาขึ้นด้วย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วาม</w:t>
      </w:r>
      <w:r w:rsidR="002D4CF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ิดสร้างสรรค์ที่มีแรงผลักดันมาจากความหลงใหล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และ</w:t>
      </w:r>
      <w:r w:rsidR="002D4CF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ักษะ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ทางเทคนิค </w:t>
      </w:r>
      <w:r w:rsidR="002D4CF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ยนตรกรรม</w:t>
      </w:r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เหล่า</w:t>
      </w:r>
      <w:r w:rsidR="00C62138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นี้</w:t>
      </w:r>
      <w:r w:rsidR="00930D6C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</w:t>
      </w:r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ข้าถึง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จินตนาการของลูกค้าทั่วโลก</w:t>
      </w:r>
      <w:r w:rsidR="00930D6C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ร้อยเรียงเข้าเป็นมหากาพย์ของ</w:t>
      </w:r>
      <w:proofErr w:type="spellStart"/>
      <w:r w:rsidR="00930D6C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ยนตร</w:t>
      </w:r>
      <w:proofErr w:type="spellEnd"/>
      <w:r w:rsidR="00930D6C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กรรม</w:t>
      </w:r>
      <w:proofErr w:type="spellStart"/>
      <w:r w:rsidR="00930D6C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โรลส์</w:t>
      </w:r>
      <w:proofErr w:type="spellEnd"/>
      <w:r w:rsidR="00930D6C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-รอย</w:t>
      </w:r>
      <w:proofErr w:type="spellStart"/>
      <w:r w:rsidR="00930D6C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ซ์</w:t>
      </w:r>
      <w:proofErr w:type="spellEnd"/>
      <w:r w:rsidR="00930D6C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ี่ยิ่ง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ใหญ่ที่สุด</w:t>
      </w:r>
      <w:r w:rsidR="00930D6C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่าที่เคยมีมา</w:t>
      </w:r>
    </w:p>
    <w:p w14:paraId="16288A6A" w14:textId="5AA2281C" w:rsidR="00D6229A" w:rsidRPr="00093D0E" w:rsidRDefault="00D6229A" w:rsidP="00E94CD7">
      <w:pPr>
        <w:spacing w:after="0" w:line="276" w:lineRule="auto"/>
        <w:jc w:val="thaiDistribute"/>
        <w:rPr>
          <w:rFonts w:ascii="Gill Alt One MT Light" w:eastAsia="Times New Roman" w:hAnsi="Gill Alt One MT Light" w:cs="Quark"/>
          <w:sz w:val="24"/>
          <w:szCs w:val="28"/>
          <w:lang w:val="en-US" w:bidi="th-TH"/>
        </w:rPr>
      </w:pPr>
    </w:p>
    <w:p w14:paraId="585EB7E9" w14:textId="74A8D55F" w:rsidR="005443E9" w:rsidRPr="00093D0E" w:rsidRDefault="00930D6C" w:rsidP="005443E9">
      <w:pPr>
        <w:spacing w:after="0" w:line="276" w:lineRule="auto"/>
        <w:jc w:val="thaiDistribute"/>
        <w:rPr>
          <w:rFonts w:ascii="Gill Alt One MT Light" w:eastAsia="Times New Roman" w:hAnsi="Gill Alt One MT Light" w:cs="Quark"/>
          <w:sz w:val="24"/>
          <w:szCs w:val="28"/>
          <w:lang w:val="en-US" w:bidi="th-TH"/>
        </w:rPr>
      </w:pP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โดยธรรมชาติแล้ว</w:t>
      </w:r>
      <w:r w:rsidR="005443E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วามพยายามในเชิงสร้างสรรค์ล้วนมีจุดเริ่มต้นที่การออกแบบ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และสำหรับคอ</w:t>
      </w:r>
      <w:proofErr w:type="spellStart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เ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ลกชันใหม่ของ </w:t>
      </w:r>
      <w:r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>‘</w:t>
      </w:r>
      <w:proofErr w:type="spellStart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รธ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proofErr w:type="spellStart"/>
      <w:r w:rsidR="00FD6F0C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ริป</w:t>
      </w:r>
      <w:proofErr w:type="spellEnd"/>
      <w:r w:rsidR="00FD6F0C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โทส</w:t>
      </w:r>
      <w:r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’ 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วามหลงใหลใน</w:t>
      </w:r>
      <w:r w:rsidR="005443E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ศาสตร์การเข้ารหัส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5443E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หรือ </w:t>
      </w:r>
      <w:r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cryptography 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ของนักออกแบบท่านหนึ่ง</w:t>
      </w:r>
      <w:r w:rsidR="005443E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ก็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ได้ทำให้</w:t>
      </w:r>
      <w:proofErr w:type="spellStart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ยนตร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กรรม</w:t>
      </w:r>
      <w:proofErr w:type="spellStart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รธ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กลายเป็นผืนผ้าใบอย่างดีสำหรับ</w:t>
      </w:r>
      <w:r w:rsidR="005443E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การออกแบบที่ละเอียดประณีต</w:t>
      </w:r>
      <w:r w:rsidR="0099549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และลึกลับ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99549A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>‘</w:t>
      </w:r>
      <w:proofErr w:type="spellStart"/>
      <w:r w:rsidR="0099549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รธ</w:t>
      </w:r>
      <w:proofErr w:type="spellEnd"/>
      <w:r w:rsidR="0099549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proofErr w:type="spellStart"/>
      <w:r w:rsidR="00FD6F0C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ริป</w:t>
      </w:r>
      <w:proofErr w:type="spellEnd"/>
      <w:r w:rsidR="00FD6F0C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โทส</w:t>
      </w:r>
      <w:r w:rsidR="0099549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คอ</w:t>
      </w:r>
      <w:proofErr w:type="spellStart"/>
      <w:r w:rsidR="0099549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เ</w:t>
      </w:r>
      <w:proofErr w:type="spellEnd"/>
      <w:r w:rsidR="0099549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กชัน</w:t>
      </w:r>
      <w:r w:rsidR="0099549A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>’</w:t>
      </w:r>
      <w:r w:rsidR="0099549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ซึ่งจะประกอบไปด้วย</w:t>
      </w:r>
      <w:proofErr w:type="spellStart"/>
      <w:r w:rsidR="0099549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ยนต</w:t>
      </w:r>
      <w:proofErr w:type="spellEnd"/>
      <w:r w:rsidR="0099549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รกรรม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เพียง </w:t>
      </w:r>
      <w:r w:rsidR="005443E9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>50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คัน</w:t>
      </w:r>
      <w:r w:rsidR="0099549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ได้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รวมเอาเขาวงกต</w:t>
      </w:r>
      <w:r w:rsidR="005443E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แห่ง</w:t>
      </w:r>
      <w:r w:rsidR="0099549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รหัสลับ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ี่ซับซ้อนไว้</w:t>
      </w:r>
      <w:r w:rsidR="0099549A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ภายใต้รูปโฉมที่</w:t>
      </w:r>
      <w:r w:rsidR="005443E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มีเสน่ห์</w:t>
      </w:r>
    </w:p>
    <w:p w14:paraId="16371503" w14:textId="77777777" w:rsidR="005443E9" w:rsidRPr="00093D0E" w:rsidRDefault="005443E9" w:rsidP="005443E9">
      <w:pPr>
        <w:spacing w:after="0" w:line="276" w:lineRule="auto"/>
        <w:jc w:val="thaiDistribute"/>
        <w:rPr>
          <w:rFonts w:ascii="Gill Alt One MT Light" w:eastAsia="Times New Roman" w:hAnsi="Gill Alt One MT Light" w:cs="Quark"/>
          <w:sz w:val="24"/>
          <w:szCs w:val="28"/>
          <w:lang w:val="en-US" w:bidi="th-TH"/>
        </w:rPr>
      </w:pPr>
    </w:p>
    <w:p w14:paraId="2CF321DF" w14:textId="5E607A53" w:rsidR="00E94CD7" w:rsidRPr="00093D0E" w:rsidRDefault="0099549A" w:rsidP="00E94CD7">
      <w:pPr>
        <w:spacing w:after="0" w:line="276" w:lineRule="auto"/>
        <w:jc w:val="thaiDistribute"/>
        <w:rPr>
          <w:rFonts w:ascii="Gill Alt One MT Light" w:eastAsia="Times New Roman" w:hAnsi="Gill Alt One MT Light" w:cs="Quark"/>
          <w:sz w:val="24"/>
          <w:szCs w:val="28"/>
          <w:lang w:val="en-US" w:bidi="th-TH"/>
        </w:rPr>
      </w:pP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ัทริน</w:t>
      </w:r>
      <w:r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 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ลห์มัน</w:t>
      </w:r>
      <w:proofErr w:type="spellStart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น์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นักออกแบบ</w:t>
      </w:r>
      <w:proofErr w:type="spellStart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บีส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โป๊กของ</w:t>
      </w:r>
      <w:proofErr w:type="spellStart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โรลส์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-รอย</w:t>
      </w:r>
      <w:proofErr w:type="spellStart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ซ์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กล่าวว่า “ชื่อ </w:t>
      </w:r>
      <w:r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>‘</w:t>
      </w:r>
      <w:proofErr w:type="spellStart"/>
      <w:r w:rsidR="00FD6F0C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ริป</w:t>
      </w:r>
      <w:proofErr w:type="spellEnd"/>
      <w:r w:rsidR="00FD6F0C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โทส</w:t>
      </w:r>
      <w:r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>’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(</w:t>
      </w:r>
      <w:proofErr w:type="spellStart"/>
      <w:r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>Kryptos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)</w:t>
      </w:r>
      <w:r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 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นั้นได้มาจากภาษากรีกโบราณ หมายถึงสิ่งที่มองไม่เห็น</w:t>
      </w:r>
      <w:r w:rsid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 </w:t>
      </w:r>
      <w:r w:rsid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ซ่อนเร้น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ถูกเข้ารหัส ไปจนถึงสิ่งที่มีอยู่แค่ในตำนาน การเข้ารหัสเป็นกลเม็ด</w:t>
      </w:r>
      <w:r w:rsidR="005443E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ี่มนุษย์รู้จักนำมาใช้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ตั้งแต่หลายพันปีก่อน ทั้งในยามสงบและยามสงคราม และเป็นสิ่งที่</w:t>
      </w:r>
      <w:r w:rsidR="00CC4B4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เหล่า</w:t>
      </w:r>
      <w:r w:rsidR="005443E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บุคคล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ี่ปราชญ์เปรื่องที่สุดในโล</w:t>
      </w:r>
      <w:r w:rsidR="00CC4B4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ก</w:t>
      </w:r>
      <w:r w:rsidR="005443E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หลงใหล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ในฐานะนักออกแบบ ดิฉันรู้สึก</w:t>
      </w:r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หลงใหล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กับความคิดที่ว่า</w:t>
      </w:r>
      <w:r w:rsidR="005443E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ุณสามารถส่ง</w:t>
      </w:r>
      <w:r w:rsidR="005443E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ข้อความที่มี</w:t>
      </w:r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เพียง</w:t>
      </w:r>
      <w:r w:rsidR="005443E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นวงใน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ไม่กี่คนเท่านั้นที่</w:t>
      </w:r>
      <w:r w:rsidR="005443E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จะ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เข้าใจ โดยใช้สัญลักษณ์ </w:t>
      </w:r>
      <w:r w:rsidR="006B0D7F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 xml:space="preserve">อักษรภาพ 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และรหัส </w:t>
      </w:r>
      <w:r w:rsidR="005443E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ั้งหมดนี้ทำให้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การค้นหากุญแจ</w:t>
      </w:r>
      <w:r w:rsidR="005443E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ไขรหัส</w:t>
      </w:r>
      <w:r w:rsidR="005443E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lastRenderedPageBreak/>
        <w:t>กลายเป็นหัวใจ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สำคัญที่จะช่วยให้เราเข้าใจความหมายที่สมบูรณ์ของ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บาง</w:t>
      </w:r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สิ่งบางอย่าง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ที่หาก</w:t>
      </w:r>
      <w:r w:rsidR="009E7394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มองผ่าน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ๆ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9E7394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แล้ว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ก็อาจเป็นเพียง</w:t>
      </w:r>
      <w:r w:rsidR="009E7394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แค่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งานศิลปะ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ชิ้นหนึ่ง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”</w:t>
      </w:r>
    </w:p>
    <w:p w14:paraId="109B880C" w14:textId="4289D78A" w:rsidR="00D86F18" w:rsidRPr="00093D0E" w:rsidRDefault="00D86F18" w:rsidP="00E94CD7">
      <w:pPr>
        <w:spacing w:after="0" w:line="276" w:lineRule="auto"/>
        <w:jc w:val="thaiDistribute"/>
        <w:rPr>
          <w:rFonts w:ascii="Gill Alt One MT Light" w:hAnsi="Gill Alt One MT Light" w:cs="Quark"/>
          <w:sz w:val="24"/>
          <w:szCs w:val="28"/>
          <w:lang w:bidi="th-TH"/>
        </w:rPr>
      </w:pPr>
    </w:p>
    <w:p w14:paraId="271F3FD2" w14:textId="45A9FF20" w:rsidR="00E94CD7" w:rsidRPr="00093D0E" w:rsidRDefault="0099549A" w:rsidP="00E94CD7">
      <w:pPr>
        <w:tabs>
          <w:tab w:val="center" w:pos="4153"/>
          <w:tab w:val="right" w:pos="8306"/>
        </w:tabs>
        <w:spacing w:after="0" w:line="276" w:lineRule="auto"/>
        <w:jc w:val="thaiDistribute"/>
        <w:rPr>
          <w:rFonts w:ascii="Gill Alt One MT Light" w:eastAsia="Times New Roman" w:hAnsi="Gill Alt One MT Light" w:cs="Quark"/>
          <w:sz w:val="24"/>
          <w:szCs w:val="28"/>
          <w:lang w:val="en-US" w:bidi="th-TH"/>
        </w:rPr>
      </w:pPr>
      <w:proofErr w:type="spellStart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ยนต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รกรรมในชุด </w:t>
      </w:r>
      <w:r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>‘</w:t>
      </w:r>
      <w:proofErr w:type="spellStart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รธ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proofErr w:type="spellStart"/>
      <w:r w:rsidR="00FD6F0C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ริป</w:t>
      </w:r>
      <w:proofErr w:type="spellEnd"/>
      <w:r w:rsidR="00FD6F0C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โทส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คอ</w:t>
      </w:r>
      <w:proofErr w:type="spellStart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เ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กชัน</w:t>
      </w:r>
      <w:r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>’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ประกอบไปด้วย</w:t>
      </w:r>
      <w:r w:rsidR="006B0D7F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สัญลักษณ์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ี่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ผ่านการ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ข้ารหัส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กระจายไป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ตลอดทั่วทั้งตัว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รถ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โดยหวังให้ลูกค้าได้มีค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วามพึงพอใจและความ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พลิดเพลิน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เ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สมือ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นได้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ออกเดินทางเพื่อไ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ป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้นหาและพบสิ่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งน่าสนใจที่ซ่อ</w:t>
      </w:r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น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อยู่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สำหรับ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นทั่วไป รหัสเหล่านี้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อาจจะเป็นเพียงแค่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การออกแบบที่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ดึงดูดสายตา มี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วัตถุประสงค์</w:t>
      </w:r>
      <w:r w:rsidR="006B0D7F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เพียง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พื่อ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สุนทรียภาพ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และ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ยากท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ี่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จะมองให้ออกเป็นรูปร่าง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อย่างไรก็ตาม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สำหรับผู้ที่มอง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ึกลงไปกว่านั้น และสำหรับคนเพี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ยงไม่กี่คนที่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รอบครอง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กุญแจ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ไขรหัส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การออกแบบนี้</w:t>
      </w:r>
      <w:r w:rsidR="009E7394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คือ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จุดเริ่มต้นของ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ประสบการณ์ที่นำไปสู่ข้อสรุปที่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กระจ่างชัด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 </w:t>
      </w:r>
    </w:p>
    <w:p w14:paraId="33ABDA27" w14:textId="58184805" w:rsidR="00B55245" w:rsidRPr="00093D0E" w:rsidRDefault="00B55245" w:rsidP="00E94CD7">
      <w:pPr>
        <w:tabs>
          <w:tab w:val="center" w:pos="4153"/>
          <w:tab w:val="right" w:pos="8306"/>
        </w:tabs>
        <w:spacing w:after="0" w:line="276" w:lineRule="auto"/>
        <w:jc w:val="thaiDistribute"/>
        <w:rPr>
          <w:rFonts w:ascii="Gill Alt One MT Light" w:eastAsia="Calibri" w:hAnsi="Gill Alt One MT Light" w:cs="Quark"/>
          <w:color w:val="000000"/>
          <w:sz w:val="24"/>
          <w:szCs w:val="28"/>
          <w:lang w:val="en-US"/>
        </w:rPr>
      </w:pPr>
    </w:p>
    <w:p w14:paraId="3CFD1CC2" w14:textId="2A56CD6B" w:rsidR="00CD4B10" w:rsidRPr="00093D0E" w:rsidRDefault="00577BF1" w:rsidP="00577BF1">
      <w:pPr>
        <w:pStyle w:val="Default"/>
        <w:rPr>
          <w:rFonts w:ascii="Gill Alt One MT Light" w:hAnsi="Gill Alt One MT Light" w:cs="Quark"/>
          <w:szCs w:val="28"/>
        </w:rPr>
      </w:pPr>
      <w:r w:rsidRPr="00093D0E">
        <w:rPr>
          <w:rFonts w:ascii="Gill Alt One MT Light" w:hAnsi="Gill Alt One MT Light" w:cs="Quark"/>
          <w:szCs w:val="28"/>
          <w:cs/>
        </w:rPr>
        <w:t>มร</w:t>
      </w:r>
      <w:r w:rsidRPr="00093D0E">
        <w:rPr>
          <w:rFonts w:ascii="Gill Alt One MT Light" w:hAnsi="Gill Alt One MT Light" w:cs="Quark"/>
          <w:szCs w:val="28"/>
        </w:rPr>
        <w:t xml:space="preserve">. </w:t>
      </w:r>
      <w:r w:rsidRPr="00093D0E">
        <w:rPr>
          <w:rFonts w:ascii="Gill Alt One MT Light" w:hAnsi="Gill Alt One MT Light" w:cs="Quark"/>
          <w:szCs w:val="28"/>
          <w:cs/>
        </w:rPr>
        <w:t>ทอร์สตัน</w:t>
      </w:r>
      <w:r w:rsidRPr="00093D0E">
        <w:rPr>
          <w:rFonts w:ascii="Gill Alt One MT Light" w:hAnsi="Gill Alt One MT Light" w:cs="Quark"/>
          <w:szCs w:val="28"/>
        </w:rPr>
        <w:t xml:space="preserve"> </w:t>
      </w:r>
      <w:r w:rsidRPr="00093D0E">
        <w:rPr>
          <w:rFonts w:ascii="Gill Alt One MT Light" w:hAnsi="Gill Alt One MT Light" w:cs="Quark"/>
          <w:szCs w:val="28"/>
          <w:cs/>
        </w:rPr>
        <w:t>มู</w:t>
      </w:r>
      <w:proofErr w:type="spellStart"/>
      <w:r w:rsidRPr="00093D0E">
        <w:rPr>
          <w:rFonts w:ascii="Gill Alt One MT Light" w:hAnsi="Gill Alt One MT Light" w:cs="Quark"/>
          <w:szCs w:val="28"/>
          <w:cs/>
        </w:rPr>
        <w:t>เล</w:t>
      </w:r>
      <w:proofErr w:type="spellEnd"/>
      <w:r w:rsidRPr="00093D0E">
        <w:rPr>
          <w:rFonts w:ascii="Gill Alt One MT Light" w:hAnsi="Gill Alt One MT Light" w:cs="Quark"/>
          <w:szCs w:val="28"/>
          <w:cs/>
        </w:rPr>
        <w:t>อร์</w:t>
      </w:r>
      <w:r w:rsidRPr="00093D0E">
        <w:rPr>
          <w:rFonts w:ascii="Gill Alt One MT Light" w:hAnsi="Gill Alt One MT Light" w:cs="Quark"/>
          <w:szCs w:val="28"/>
        </w:rPr>
        <w:t>-</w:t>
      </w:r>
      <w:r w:rsidRPr="00093D0E">
        <w:rPr>
          <w:rFonts w:ascii="Gill Alt One MT Light" w:hAnsi="Gill Alt One MT Light" w:cs="Quark"/>
          <w:szCs w:val="28"/>
          <w:cs/>
        </w:rPr>
        <w:t>ออท</w:t>
      </w:r>
      <w:proofErr w:type="spellStart"/>
      <w:r w:rsidRPr="00093D0E">
        <w:rPr>
          <w:rFonts w:ascii="Gill Alt One MT Light" w:hAnsi="Gill Alt One MT Light" w:cs="Quark"/>
          <w:szCs w:val="28"/>
          <w:cs/>
        </w:rPr>
        <w:t>เวิส</w:t>
      </w:r>
      <w:proofErr w:type="spellEnd"/>
      <w:r w:rsidRPr="00093D0E">
        <w:rPr>
          <w:rFonts w:ascii="Gill Alt One MT Light" w:hAnsi="Gill Alt One MT Light" w:cs="Quark"/>
          <w:szCs w:val="28"/>
        </w:rPr>
        <w:t xml:space="preserve"> </w:t>
      </w:r>
      <w:r w:rsidRPr="00093D0E">
        <w:rPr>
          <w:rFonts w:ascii="Gill Alt One MT Light" w:hAnsi="Gill Alt One MT Light" w:cs="Quark"/>
          <w:szCs w:val="28"/>
          <w:cs/>
        </w:rPr>
        <w:t>ประธานเจ้าหน้าที่บริหารข</w:t>
      </w:r>
      <w:r w:rsidR="00DD7525" w:rsidRPr="00093D0E">
        <w:rPr>
          <w:rFonts w:ascii="Gill Alt One MT Light" w:eastAsia="Times New Roman" w:hAnsi="Gill Alt One MT Light" w:cs="Quark"/>
          <w:szCs w:val="28"/>
          <w:cs/>
        </w:rPr>
        <w:t>อง</w:t>
      </w:r>
      <w:proofErr w:type="spellStart"/>
      <w:r w:rsidR="00DD7525" w:rsidRPr="00093D0E">
        <w:rPr>
          <w:rFonts w:ascii="Gill Alt One MT Light" w:eastAsia="Times New Roman" w:hAnsi="Gill Alt One MT Light" w:cs="Quark"/>
          <w:szCs w:val="28"/>
          <w:cs/>
        </w:rPr>
        <w:t>โรลส์</w:t>
      </w:r>
      <w:proofErr w:type="spellEnd"/>
      <w:r w:rsidR="00DD7525" w:rsidRPr="00093D0E">
        <w:rPr>
          <w:rFonts w:ascii="Gill Alt One MT Light" w:eastAsia="Times New Roman" w:hAnsi="Gill Alt One MT Light" w:cs="Quark"/>
          <w:szCs w:val="28"/>
          <w:cs/>
        </w:rPr>
        <w:t>-รอย</w:t>
      </w:r>
      <w:proofErr w:type="spellStart"/>
      <w:r w:rsidR="00DD7525" w:rsidRPr="00093D0E">
        <w:rPr>
          <w:rFonts w:ascii="Gill Alt One MT Light" w:eastAsia="Times New Roman" w:hAnsi="Gill Alt One MT Light" w:cs="Quark"/>
          <w:szCs w:val="28"/>
          <w:cs/>
        </w:rPr>
        <w:t>ซ์</w:t>
      </w:r>
      <w:proofErr w:type="spellEnd"/>
      <w:r w:rsidR="00DD7525" w:rsidRPr="00093D0E">
        <w:rPr>
          <w:rFonts w:ascii="Gill Alt One MT Light" w:eastAsia="Times New Roman" w:hAnsi="Gill Alt One MT Light" w:cs="Quark"/>
          <w:szCs w:val="28"/>
        </w:rPr>
        <w:t xml:space="preserve"> </w:t>
      </w:r>
      <w:r w:rsidR="00DD7525" w:rsidRPr="00093D0E">
        <w:rPr>
          <w:rFonts w:ascii="Gill Alt One MT Light" w:eastAsia="Times New Roman" w:hAnsi="Gill Alt One MT Light" w:cs="Quark"/>
          <w:szCs w:val="28"/>
          <w:cs/>
        </w:rPr>
        <w:t>มอเตอร์</w:t>
      </w:r>
      <w:r w:rsidR="00DD7525" w:rsidRPr="00093D0E">
        <w:rPr>
          <w:rFonts w:ascii="Gill Alt One MT Light" w:eastAsia="Times New Roman" w:hAnsi="Gill Alt One MT Light" w:cs="Quark"/>
          <w:szCs w:val="28"/>
        </w:rPr>
        <w:t xml:space="preserve"> </w:t>
      </w:r>
      <w:r w:rsidR="00DD7525" w:rsidRPr="00093D0E">
        <w:rPr>
          <w:rFonts w:ascii="Gill Alt One MT Light" w:eastAsia="Times New Roman" w:hAnsi="Gill Alt One MT Light" w:cs="Quark"/>
          <w:szCs w:val="28"/>
          <w:cs/>
        </w:rPr>
        <w:t>คา</w:t>
      </w:r>
      <w:proofErr w:type="spellStart"/>
      <w:r w:rsidR="00DD7525" w:rsidRPr="00093D0E">
        <w:rPr>
          <w:rFonts w:ascii="Gill Alt One MT Light" w:eastAsia="Times New Roman" w:hAnsi="Gill Alt One MT Light" w:cs="Quark"/>
          <w:szCs w:val="28"/>
          <w:cs/>
        </w:rPr>
        <w:t>ร์ส</w:t>
      </w:r>
      <w:proofErr w:type="spellEnd"/>
      <w:r w:rsidR="00DD7525" w:rsidRPr="00093D0E">
        <w:rPr>
          <w:rFonts w:ascii="Gill Alt One MT Light" w:eastAsia="Times New Roman" w:hAnsi="Gill Alt One MT Light" w:cs="Quark"/>
          <w:szCs w:val="28"/>
        </w:rPr>
        <w:t xml:space="preserve"> </w:t>
      </w:r>
      <w:r w:rsidR="00DD7525" w:rsidRPr="00093D0E">
        <w:rPr>
          <w:rFonts w:ascii="Gill Alt One MT Light" w:eastAsia="Times New Roman" w:hAnsi="Gill Alt One MT Light" w:cs="Quark"/>
          <w:szCs w:val="28"/>
          <w:cs/>
        </w:rPr>
        <w:t>กล่าวว่า</w:t>
      </w:r>
      <w:r w:rsidR="00DD7525" w:rsidRPr="00093D0E">
        <w:rPr>
          <w:rFonts w:ascii="Gill Alt One MT Light" w:eastAsia="Times New Roman" w:hAnsi="Gill Alt One MT Light" w:cs="Quark"/>
          <w:szCs w:val="28"/>
        </w:rPr>
        <w:t xml:space="preserve"> </w:t>
      </w:r>
      <w:r w:rsidR="00DD7525" w:rsidRPr="00093D0E">
        <w:rPr>
          <w:rFonts w:ascii="Gill Alt One MT Light" w:eastAsia="Times New Roman" w:hAnsi="Gill Alt One MT Light" w:cs="Quark"/>
          <w:szCs w:val="28"/>
          <w:cs/>
        </w:rPr>
        <w:t>“มันสมองที่ยอดเยี่ยมและ</w:t>
      </w:r>
      <w:r w:rsidRPr="00093D0E">
        <w:rPr>
          <w:rFonts w:ascii="Gill Alt One MT Light" w:eastAsia="Times New Roman" w:hAnsi="Gill Alt One MT Light" w:cs="Quark"/>
          <w:szCs w:val="28"/>
          <w:cs/>
        </w:rPr>
        <w:t>เปี่ยมด้วยคว</w:t>
      </w:r>
      <w:r w:rsidR="00DD7525" w:rsidRPr="00093D0E">
        <w:rPr>
          <w:rFonts w:ascii="Gill Alt One MT Light" w:eastAsia="Times New Roman" w:hAnsi="Gill Alt One MT Light" w:cs="Quark"/>
          <w:szCs w:val="28"/>
          <w:cs/>
        </w:rPr>
        <w:t>ามคิดสร้างสรรค์ของนักออกแบบ</w:t>
      </w:r>
      <w:proofErr w:type="spellStart"/>
      <w:r w:rsidR="00DD7525" w:rsidRPr="00093D0E">
        <w:rPr>
          <w:rFonts w:ascii="Gill Alt One MT Light" w:eastAsia="Times New Roman" w:hAnsi="Gill Alt One MT Light" w:cs="Quark"/>
          <w:szCs w:val="28"/>
          <w:cs/>
        </w:rPr>
        <w:t>บีส</w:t>
      </w:r>
      <w:proofErr w:type="spellEnd"/>
      <w:r w:rsidR="00DD7525" w:rsidRPr="00093D0E">
        <w:rPr>
          <w:rFonts w:ascii="Gill Alt One MT Light" w:eastAsia="Times New Roman" w:hAnsi="Gill Alt One MT Light" w:cs="Quark"/>
          <w:szCs w:val="28"/>
          <w:cs/>
        </w:rPr>
        <w:t>โป๊กของ</w:t>
      </w:r>
      <w:proofErr w:type="spellStart"/>
      <w:r w:rsidR="00DD7525" w:rsidRPr="00093D0E">
        <w:rPr>
          <w:rFonts w:ascii="Gill Alt One MT Light" w:eastAsia="Times New Roman" w:hAnsi="Gill Alt One MT Light" w:cs="Quark"/>
          <w:szCs w:val="28"/>
          <w:cs/>
        </w:rPr>
        <w:t>โรลส์</w:t>
      </w:r>
      <w:proofErr w:type="spellEnd"/>
      <w:r w:rsidR="00DD7525" w:rsidRPr="00093D0E">
        <w:rPr>
          <w:rFonts w:ascii="Gill Alt One MT Light" w:eastAsia="Times New Roman" w:hAnsi="Gill Alt One MT Light" w:cs="Quark"/>
          <w:szCs w:val="28"/>
          <w:cs/>
        </w:rPr>
        <w:t>-รอย</w:t>
      </w:r>
      <w:proofErr w:type="spellStart"/>
      <w:r w:rsidR="00DD7525" w:rsidRPr="00093D0E">
        <w:rPr>
          <w:rFonts w:ascii="Gill Alt One MT Light" w:eastAsia="Times New Roman" w:hAnsi="Gill Alt One MT Light" w:cs="Quark"/>
          <w:szCs w:val="28"/>
          <w:cs/>
        </w:rPr>
        <w:t>ซ์</w:t>
      </w:r>
      <w:proofErr w:type="spellEnd"/>
      <w:r w:rsidR="00DD7525" w:rsidRPr="00093D0E">
        <w:rPr>
          <w:rFonts w:ascii="Gill Alt One MT Light" w:eastAsia="Times New Roman" w:hAnsi="Gill Alt One MT Light" w:cs="Quark"/>
          <w:szCs w:val="28"/>
          <w:cs/>
        </w:rPr>
        <w:t xml:space="preserve"> ได้</w:t>
      </w:r>
      <w:r w:rsidRPr="00093D0E">
        <w:rPr>
          <w:rFonts w:ascii="Gill Alt One MT Light" w:eastAsia="Times New Roman" w:hAnsi="Gill Alt One MT Light" w:cs="Quark"/>
          <w:szCs w:val="28"/>
          <w:cs/>
        </w:rPr>
        <w:t>พิสูจน์ค</w:t>
      </w:r>
      <w:r w:rsidR="00DD7525" w:rsidRPr="00093D0E">
        <w:rPr>
          <w:rFonts w:ascii="Gill Alt One MT Light" w:eastAsia="Times New Roman" w:hAnsi="Gill Alt One MT Light" w:cs="Quark"/>
          <w:szCs w:val="28"/>
          <w:cs/>
        </w:rPr>
        <w:t>วามเป็นเลิศ</w:t>
      </w:r>
      <w:r w:rsidRPr="00093D0E">
        <w:rPr>
          <w:rFonts w:ascii="Gill Alt One MT Light" w:eastAsia="Times New Roman" w:hAnsi="Gill Alt One MT Light" w:cs="Quark"/>
          <w:szCs w:val="28"/>
          <w:cs/>
        </w:rPr>
        <w:t>ของพวกเขา</w:t>
      </w:r>
      <w:r w:rsidR="00DD7525" w:rsidRPr="00093D0E">
        <w:rPr>
          <w:rFonts w:ascii="Gill Alt One MT Light" w:eastAsia="Times New Roman" w:hAnsi="Gill Alt One MT Light" w:cs="Quark"/>
          <w:szCs w:val="28"/>
          <w:cs/>
        </w:rPr>
        <w:t>อีกครั้งหนึ่งแล้ว โดยได้สร้าง</w:t>
      </w:r>
      <w:proofErr w:type="spellStart"/>
      <w:r w:rsidR="00DD7525" w:rsidRPr="00093D0E">
        <w:rPr>
          <w:rFonts w:ascii="Gill Alt One MT Light" w:eastAsia="Times New Roman" w:hAnsi="Gill Alt One MT Light" w:cs="Quark"/>
          <w:szCs w:val="28"/>
          <w:cs/>
        </w:rPr>
        <w:t>ยนต</w:t>
      </w:r>
      <w:proofErr w:type="spellEnd"/>
      <w:r w:rsidR="00DD7525" w:rsidRPr="00093D0E">
        <w:rPr>
          <w:rFonts w:ascii="Gill Alt One MT Light" w:eastAsia="Times New Roman" w:hAnsi="Gill Alt One MT Light" w:cs="Quark"/>
          <w:szCs w:val="28"/>
          <w:cs/>
        </w:rPr>
        <w:t>รกรรม</w:t>
      </w:r>
      <w:proofErr w:type="spellStart"/>
      <w:r w:rsidR="00DD7525" w:rsidRPr="00093D0E">
        <w:rPr>
          <w:rFonts w:ascii="Gill Alt One MT Light" w:eastAsia="Times New Roman" w:hAnsi="Gill Alt One MT Light" w:cs="Quark"/>
          <w:szCs w:val="28"/>
          <w:cs/>
        </w:rPr>
        <w:t>เรธ</w:t>
      </w:r>
      <w:proofErr w:type="spellEnd"/>
      <w:r w:rsidR="00DD7525" w:rsidRPr="00093D0E">
        <w:rPr>
          <w:rFonts w:ascii="Gill Alt One MT Light" w:eastAsia="Times New Roman" w:hAnsi="Gill Alt One MT Light" w:cs="Quark"/>
          <w:szCs w:val="28"/>
          <w:cs/>
        </w:rPr>
        <w:t xml:space="preserve">ที่ไม่ธรรมดา ร่วมสมัย และทรงพลัง </w:t>
      </w:r>
      <w:r w:rsidR="006B0D7F" w:rsidRPr="00093D0E">
        <w:rPr>
          <w:rFonts w:ascii="Gill Alt One MT Light" w:eastAsia="Times New Roman" w:hAnsi="Gill Alt One MT Light" w:cs="Quark" w:hint="cs"/>
          <w:szCs w:val="28"/>
          <w:cs/>
        </w:rPr>
        <w:t>เมื่อได้เห็น</w:t>
      </w:r>
      <w:r w:rsidRPr="00093D0E">
        <w:rPr>
          <w:rFonts w:ascii="Gill Alt One MT Light" w:eastAsia="Times New Roman" w:hAnsi="Gill Alt One MT Light" w:cs="Quark"/>
          <w:szCs w:val="28"/>
          <w:cs/>
        </w:rPr>
        <w:t xml:space="preserve"> </w:t>
      </w:r>
      <w:r w:rsidR="00DD7525" w:rsidRPr="00093D0E">
        <w:rPr>
          <w:rFonts w:ascii="Gill Alt One MT Light" w:eastAsia="Times New Roman" w:hAnsi="Gill Alt One MT Light" w:cs="Quark"/>
          <w:szCs w:val="28"/>
        </w:rPr>
        <w:t>‘</w:t>
      </w:r>
      <w:proofErr w:type="spellStart"/>
      <w:r w:rsidR="00DD7525" w:rsidRPr="00093D0E">
        <w:rPr>
          <w:rFonts w:ascii="Gill Alt One MT Light" w:eastAsia="Times New Roman" w:hAnsi="Gill Alt One MT Light" w:cs="Quark"/>
          <w:szCs w:val="28"/>
          <w:cs/>
        </w:rPr>
        <w:t>เรธ</w:t>
      </w:r>
      <w:proofErr w:type="spellEnd"/>
      <w:r w:rsidR="00DD7525" w:rsidRPr="00093D0E">
        <w:rPr>
          <w:rFonts w:ascii="Gill Alt One MT Light" w:eastAsia="Times New Roman" w:hAnsi="Gill Alt One MT Light" w:cs="Quark"/>
          <w:szCs w:val="28"/>
          <w:cs/>
        </w:rPr>
        <w:t xml:space="preserve"> </w:t>
      </w:r>
      <w:proofErr w:type="spellStart"/>
      <w:r w:rsidR="00FD6F0C">
        <w:rPr>
          <w:rFonts w:ascii="Gill Alt One MT Light" w:eastAsia="Times New Roman" w:hAnsi="Gill Alt One MT Light" w:cs="Quark"/>
          <w:szCs w:val="28"/>
          <w:cs/>
        </w:rPr>
        <w:t>คริป</w:t>
      </w:r>
      <w:proofErr w:type="spellEnd"/>
      <w:r w:rsidR="00FD6F0C">
        <w:rPr>
          <w:rFonts w:ascii="Gill Alt One MT Light" w:eastAsia="Times New Roman" w:hAnsi="Gill Alt One MT Light" w:cs="Quark"/>
          <w:szCs w:val="28"/>
          <w:cs/>
        </w:rPr>
        <w:t>โทส</w:t>
      </w:r>
      <w:r w:rsidR="00DD7525" w:rsidRPr="00093D0E">
        <w:rPr>
          <w:rFonts w:ascii="Gill Alt One MT Light" w:eastAsia="Times New Roman" w:hAnsi="Gill Alt One MT Light" w:cs="Quark"/>
          <w:szCs w:val="28"/>
          <w:cs/>
        </w:rPr>
        <w:t xml:space="preserve"> คอ</w:t>
      </w:r>
      <w:proofErr w:type="spellStart"/>
      <w:r w:rsidR="00DD7525" w:rsidRPr="00093D0E">
        <w:rPr>
          <w:rFonts w:ascii="Gill Alt One MT Light" w:eastAsia="Times New Roman" w:hAnsi="Gill Alt One MT Light" w:cs="Quark"/>
          <w:szCs w:val="28"/>
          <w:cs/>
        </w:rPr>
        <w:t>ลเ</w:t>
      </w:r>
      <w:proofErr w:type="spellEnd"/>
      <w:r w:rsidR="00DD7525" w:rsidRPr="00093D0E">
        <w:rPr>
          <w:rFonts w:ascii="Gill Alt One MT Light" w:eastAsia="Times New Roman" w:hAnsi="Gill Alt One MT Light" w:cs="Quark"/>
          <w:szCs w:val="28"/>
          <w:cs/>
        </w:rPr>
        <w:t>ลกชัน</w:t>
      </w:r>
      <w:r w:rsidR="00DD7525" w:rsidRPr="00093D0E">
        <w:rPr>
          <w:rFonts w:ascii="Gill Alt One MT Light" w:eastAsia="Times New Roman" w:hAnsi="Gill Alt One MT Light" w:cs="Quark"/>
          <w:szCs w:val="28"/>
        </w:rPr>
        <w:t>’</w:t>
      </w:r>
      <w:r w:rsidR="00DD7525" w:rsidRPr="00093D0E">
        <w:rPr>
          <w:rFonts w:ascii="Gill Alt One MT Light" w:eastAsia="Times New Roman" w:hAnsi="Gill Alt One MT Light" w:cs="Quark"/>
          <w:szCs w:val="28"/>
          <w:cs/>
        </w:rPr>
        <w:t xml:space="preserve"> </w:t>
      </w:r>
      <w:r w:rsidR="006B0D7F" w:rsidRPr="00093D0E">
        <w:rPr>
          <w:rFonts w:ascii="Gill Alt One MT Light" w:eastAsia="Times New Roman" w:hAnsi="Gill Alt One MT Light" w:cs="Quark" w:hint="cs"/>
          <w:szCs w:val="28"/>
          <w:cs/>
        </w:rPr>
        <w:t>เป็นครั้งแรก เรา</w:t>
      </w:r>
      <w:r w:rsidRPr="00093D0E">
        <w:rPr>
          <w:rFonts w:ascii="Gill Alt One MT Light" w:eastAsia="Times New Roman" w:hAnsi="Gill Alt One MT Light" w:cs="Quark"/>
          <w:szCs w:val="28"/>
          <w:cs/>
        </w:rPr>
        <w:t>อาจ</w:t>
      </w:r>
      <w:r w:rsidR="006B0D7F" w:rsidRPr="00093D0E">
        <w:rPr>
          <w:rFonts w:ascii="Gill Alt One MT Light" w:eastAsia="Times New Roman" w:hAnsi="Gill Alt One MT Light" w:cs="Quark" w:hint="cs"/>
          <w:szCs w:val="28"/>
          <w:cs/>
        </w:rPr>
        <w:t>คิดว่านี่คือ</w:t>
      </w:r>
      <w:r w:rsidRPr="00093D0E">
        <w:rPr>
          <w:rFonts w:ascii="Gill Alt One MT Light" w:eastAsia="Times New Roman" w:hAnsi="Gill Alt One MT Light" w:cs="Quark"/>
          <w:szCs w:val="28"/>
          <w:cs/>
        </w:rPr>
        <w:t>สิ่งประดิษฐ์</w:t>
      </w:r>
      <w:r w:rsidR="00DD7525" w:rsidRPr="00093D0E">
        <w:rPr>
          <w:rFonts w:ascii="Gill Alt One MT Light" w:eastAsia="Times New Roman" w:hAnsi="Gill Alt One MT Light" w:cs="Quark"/>
          <w:szCs w:val="28"/>
          <w:cs/>
        </w:rPr>
        <w:t xml:space="preserve">ที่แสดงถึงพลวัต </w:t>
      </w:r>
      <w:r w:rsidR="009E7394" w:rsidRPr="00093D0E">
        <w:rPr>
          <w:rFonts w:ascii="Gill Alt One MT Light" w:eastAsia="Times New Roman" w:hAnsi="Gill Alt One MT Light" w:cs="Quark" w:hint="cs"/>
          <w:szCs w:val="28"/>
          <w:cs/>
        </w:rPr>
        <w:t>แต่</w:t>
      </w:r>
      <w:r w:rsidR="00DD7525" w:rsidRPr="00093D0E">
        <w:rPr>
          <w:rFonts w:ascii="Gill Alt One MT Light" w:eastAsia="Times New Roman" w:hAnsi="Gill Alt One MT Light" w:cs="Quark"/>
          <w:szCs w:val="28"/>
          <w:cs/>
        </w:rPr>
        <w:t xml:space="preserve">เมื่อมองให้ละเอียด </w:t>
      </w:r>
      <w:r w:rsidRPr="00093D0E">
        <w:rPr>
          <w:rFonts w:ascii="Gill Alt One MT Light" w:eastAsia="Times New Roman" w:hAnsi="Gill Alt One MT Light" w:cs="Quark"/>
          <w:szCs w:val="28"/>
          <w:cs/>
        </w:rPr>
        <w:t>เรา</w:t>
      </w:r>
      <w:r w:rsidR="00DD7525" w:rsidRPr="00093D0E">
        <w:rPr>
          <w:rFonts w:ascii="Gill Alt One MT Light" w:eastAsia="Times New Roman" w:hAnsi="Gill Alt One MT Light" w:cs="Quark"/>
          <w:szCs w:val="28"/>
          <w:cs/>
        </w:rPr>
        <w:t>จะเห็นชุดข้อความที่ถูกซ่อนอยู่</w:t>
      </w:r>
      <w:r w:rsidRPr="00093D0E">
        <w:rPr>
          <w:rFonts w:ascii="Gill Alt One MT Light" w:eastAsia="Times New Roman" w:hAnsi="Gill Alt One MT Light" w:cs="Quark"/>
          <w:szCs w:val="28"/>
          <w:cs/>
        </w:rPr>
        <w:t>ภายใต้</w:t>
      </w:r>
      <w:r w:rsidR="00DD7525" w:rsidRPr="00093D0E">
        <w:rPr>
          <w:rFonts w:ascii="Gill Alt One MT Light" w:eastAsia="Times New Roman" w:hAnsi="Gill Alt One MT Light" w:cs="Quark"/>
          <w:szCs w:val="28"/>
          <w:cs/>
        </w:rPr>
        <w:t>รหัส</w:t>
      </w:r>
      <w:r w:rsidRPr="00093D0E">
        <w:rPr>
          <w:rFonts w:ascii="Gill Alt One MT Light" w:eastAsia="Times New Roman" w:hAnsi="Gill Alt One MT Light" w:cs="Quark"/>
          <w:szCs w:val="28"/>
          <w:cs/>
        </w:rPr>
        <w:t>ลับ</w:t>
      </w:r>
      <w:r w:rsidR="00DD7525" w:rsidRPr="00093D0E">
        <w:rPr>
          <w:rFonts w:ascii="Gill Alt One MT Light" w:eastAsia="Times New Roman" w:hAnsi="Gill Alt One MT Light" w:cs="Quark"/>
          <w:szCs w:val="28"/>
          <w:cs/>
        </w:rPr>
        <w:t>ของโรลส์-รอยซ์ ผมตั้งตารอ</w:t>
      </w:r>
      <w:r w:rsidRPr="00093D0E">
        <w:rPr>
          <w:rFonts w:ascii="Gill Alt One MT Light" w:eastAsia="Times New Roman" w:hAnsi="Gill Alt One MT Light" w:cs="Quark"/>
          <w:szCs w:val="28"/>
          <w:cs/>
        </w:rPr>
        <w:t>ด้วย</w:t>
      </w:r>
      <w:r w:rsidR="007E3F12">
        <w:rPr>
          <w:rFonts w:ascii="Gill Alt One MT Light" w:eastAsia="Times New Roman" w:hAnsi="Gill Alt One MT Light" w:cs="Quark" w:hint="cs"/>
          <w:szCs w:val="28"/>
          <w:cs/>
        </w:rPr>
        <w:t>ความตื่นเต้น</w:t>
      </w:r>
      <w:r w:rsidR="00DD7525" w:rsidRPr="00093D0E">
        <w:rPr>
          <w:rFonts w:ascii="Gill Alt One MT Light" w:eastAsia="Times New Roman" w:hAnsi="Gill Alt One MT Light" w:cs="Quark"/>
          <w:szCs w:val="28"/>
          <w:cs/>
        </w:rPr>
        <w:t>ว่าจะมีลูกค้าของเรา</w:t>
      </w:r>
      <w:r w:rsidRPr="00093D0E">
        <w:rPr>
          <w:rFonts w:ascii="Gill Alt One MT Light" w:eastAsia="Times New Roman" w:hAnsi="Gill Alt One MT Light" w:cs="Quark"/>
          <w:szCs w:val="28"/>
          <w:cs/>
        </w:rPr>
        <w:t>ท่านใด</w:t>
      </w:r>
      <w:r w:rsidR="00DD7525" w:rsidRPr="00093D0E">
        <w:rPr>
          <w:rFonts w:ascii="Gill Alt One MT Light" w:eastAsia="Times New Roman" w:hAnsi="Gill Alt One MT Light" w:cs="Quark"/>
          <w:szCs w:val="28"/>
          <w:cs/>
        </w:rPr>
        <w:t>สามารถถอดรหัสรหัสได้บ้าง”</w:t>
      </w:r>
      <w:r w:rsidR="00DD7525" w:rsidRPr="00093D0E">
        <w:rPr>
          <w:rFonts w:ascii="Gill Alt One MT Light" w:eastAsia="Times New Roman" w:hAnsi="Gill Alt One MT Light" w:cs="Quark"/>
          <w:szCs w:val="28"/>
          <w:cs/>
        </w:rPr>
        <w:br/>
      </w:r>
    </w:p>
    <w:p w14:paraId="3D1EA512" w14:textId="01CF8FBA" w:rsidR="00E94CD7" w:rsidRPr="00093D0E" w:rsidRDefault="006B0D7F" w:rsidP="00E94CD7">
      <w:pPr>
        <w:tabs>
          <w:tab w:val="center" w:pos="4153"/>
          <w:tab w:val="right" w:pos="8306"/>
        </w:tabs>
        <w:spacing w:after="0" w:line="276" w:lineRule="auto"/>
        <w:jc w:val="thaiDistribute"/>
        <w:rPr>
          <w:rFonts w:ascii="Gill Alt One MT Light" w:eastAsia="Times New Roman" w:hAnsi="Gill Alt One MT Light" w:cs="Quark"/>
          <w:sz w:val="24"/>
          <w:szCs w:val="28"/>
          <w:lang w:val="en-US" w:bidi="th-TH"/>
        </w:rPr>
      </w:pPr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แท้จริงแล้ว</w:t>
      </w:r>
      <w:r w:rsidR="0075255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รหัส</w:t>
      </w:r>
      <w:r w:rsidR="0075255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ับขั้นสุดยอดนี้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มี</w:t>
      </w:r>
      <w:r w:rsidR="0075255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บุคคล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เพียง </w:t>
      </w:r>
      <w:r w:rsidR="00577BF1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2 </w:t>
      </w:r>
      <w:r w:rsidR="0075255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่าน ณ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Home of Rolls-Royce 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ในกู๊ดวูดเท่านั้นที่ทราบ</w:t>
      </w:r>
      <w:r w:rsidR="0075255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คำเฉลยและลำดับของรหัสที่สมบูรณ์ 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ได้แก่ ผู้ออกแบบและ</w:t>
      </w:r>
      <w:r w:rsidR="00311C2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ประธานเจ้าหน้าที่บริหาร คำตอบนั้นอยู่ในซอง</w:t>
      </w:r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ปิด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ผนึก</w:t>
      </w:r>
      <w:r w:rsidR="00311C2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ี่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ก็บ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ในตู้เซฟของประธานเจ้าหน้าที่บริหาร</w:t>
      </w:r>
      <w:r w:rsidR="00311C2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ณ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Home of Rolls-Royce 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ในกู๊ด</w:t>
      </w:r>
      <w:proofErr w:type="spellStart"/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วู้ด</w:t>
      </w:r>
      <w:proofErr w:type="spellEnd"/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proofErr w:type="spellStart"/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ว</w:t>
      </w:r>
      <w:proofErr w:type="spellEnd"/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สต์</w:t>
      </w:r>
      <w:proofErr w:type="spellStart"/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ซัส</w:t>
      </w:r>
      <w:proofErr w:type="spellEnd"/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ซ็ก</w:t>
      </w:r>
      <w:proofErr w:type="spellStart"/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ส์</w:t>
      </w:r>
      <w:proofErr w:type="spellEnd"/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และเราขอเชิญชวนให้ลูก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้า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ร่วม</w:t>
      </w:r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ถอดรหัสผ่านและ</w:t>
      </w:r>
      <w:r w:rsidR="00DD7525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ส่ง</w:t>
      </w:r>
      <w:r w:rsidR="00311C29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ำตอบ</w:t>
      </w:r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ได้ทาง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713E22" w:rsidRPr="00093D0E">
        <w:rPr>
          <w:rFonts w:ascii="Gill Alt One MT Light" w:eastAsia="Times New Roman" w:hAnsi="Gill Alt One MT Light" w:cs="Quark"/>
          <w:i/>
          <w:iCs/>
          <w:sz w:val="24"/>
          <w:szCs w:val="28"/>
          <w:lang w:val="en-US" w:bidi="th-TH"/>
        </w:rPr>
        <w:t>‘</w:t>
      </w:r>
      <w:proofErr w:type="spellStart"/>
      <w:r w:rsidR="00713E22" w:rsidRPr="00093D0E">
        <w:rPr>
          <w:rFonts w:ascii="Gill Alt One MT Light" w:eastAsia="Times New Roman" w:hAnsi="Gill Alt One MT Light" w:cs="Quark"/>
          <w:i/>
          <w:iCs/>
          <w:sz w:val="24"/>
          <w:szCs w:val="28"/>
          <w:cs/>
          <w:lang w:val="en-US" w:bidi="th-TH"/>
        </w:rPr>
        <w:t>วิสเปอร์</w:t>
      </w:r>
      <w:proofErr w:type="spellEnd"/>
      <w:r w:rsidR="00713E22" w:rsidRPr="00093D0E">
        <w:rPr>
          <w:rFonts w:ascii="Gill Alt One MT Light" w:eastAsia="Times New Roman" w:hAnsi="Gill Alt One MT Light" w:cs="Quark"/>
          <w:i/>
          <w:iCs/>
          <w:sz w:val="24"/>
          <w:szCs w:val="28"/>
          <w:cs/>
          <w:lang w:val="en-US" w:bidi="th-TH"/>
        </w:rPr>
        <w:t>ส</w:t>
      </w:r>
      <w:r w:rsidR="00713E22" w:rsidRPr="00093D0E">
        <w:rPr>
          <w:rFonts w:ascii="Gill Alt One MT Light" w:eastAsia="Times New Roman" w:hAnsi="Gill Alt One MT Light" w:cs="Quark"/>
          <w:i/>
          <w:iCs/>
          <w:sz w:val="24"/>
          <w:szCs w:val="28"/>
          <w:lang w:val="en-US" w:bidi="th-TH"/>
        </w:rPr>
        <w:t>’</w:t>
      </w:r>
      <w:r w:rsidR="00713E22" w:rsidRPr="00093D0E">
        <w:rPr>
          <w:rFonts w:ascii="Gill Alt One MT Light" w:eastAsia="Times New Roman" w:hAnsi="Gill Alt One MT Light" w:cs="Quark"/>
          <w:i/>
          <w:iCs/>
          <w:sz w:val="24"/>
          <w:szCs w:val="28"/>
          <w:cs/>
          <w:lang w:val="en-US" w:bidi="th-TH"/>
        </w:rPr>
        <w:t xml:space="preserve"> 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แอปพลิ</w:t>
      </w:r>
      <w:proofErr w:type="spellStart"/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ค</w:t>
      </w:r>
      <w:proofErr w:type="spellEnd"/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ชันที่มีความปลอดภัยสูงสำหรับสมาชิกครอบครัว</w:t>
      </w:r>
      <w:proofErr w:type="spellStart"/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โรลส์</w:t>
      </w:r>
      <w:proofErr w:type="spellEnd"/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-รอย</w:t>
      </w:r>
      <w:proofErr w:type="spellStart"/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ซ์</w:t>
      </w:r>
      <w:proofErr w:type="spellEnd"/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ท่านั้น</w:t>
      </w:r>
    </w:p>
    <w:p w14:paraId="26F8CDDC" w14:textId="75AEEC50" w:rsidR="00C4268F" w:rsidRPr="00093D0E" w:rsidRDefault="00C4268F" w:rsidP="00E94CD7">
      <w:pPr>
        <w:tabs>
          <w:tab w:val="center" w:pos="4153"/>
          <w:tab w:val="right" w:pos="8306"/>
        </w:tabs>
        <w:spacing w:after="0" w:line="276" w:lineRule="auto"/>
        <w:jc w:val="thaiDistribute"/>
        <w:rPr>
          <w:rFonts w:ascii="Gill Alt One MT Light" w:eastAsia="Calibri" w:hAnsi="Gill Alt One MT Light" w:cs="Quark"/>
          <w:color w:val="000000"/>
          <w:sz w:val="24"/>
          <w:szCs w:val="28"/>
          <w:lang w:bidi="th-TH"/>
        </w:rPr>
      </w:pPr>
    </w:p>
    <w:p w14:paraId="777E816E" w14:textId="16559ABA" w:rsidR="00E94CD7" w:rsidRPr="00093D0E" w:rsidRDefault="00DD7525" w:rsidP="00DD7525">
      <w:pPr>
        <w:tabs>
          <w:tab w:val="center" w:pos="4153"/>
          <w:tab w:val="right" w:pos="8306"/>
        </w:tabs>
        <w:spacing w:after="0" w:line="276" w:lineRule="auto"/>
        <w:jc w:val="thaiDistribute"/>
        <w:rPr>
          <w:rFonts w:ascii="Gill Alt One MT Light" w:eastAsia="Times New Roman" w:hAnsi="Gill Alt One MT Light" w:cs="Quark"/>
          <w:sz w:val="24"/>
          <w:szCs w:val="28"/>
          <w:lang w:val="en-US" w:bidi="th-TH"/>
        </w:rPr>
      </w:pP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การเดินทาง</w:t>
      </w:r>
      <w:r w:rsidR="009E7394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พื่อไข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รหัส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 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ริ่มต้น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ที่สัญลักษณ์สปิริต ออฟ เอ็กสตาซี 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ซึ่ง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ประดับอยู่บน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ฝากระโปรง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ของยนตรกรรม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โรลส์-รอยซ์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มานาน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กว่าหนึ่งศตวรรษ 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ี่ฐานของ</w:t>
      </w:r>
      <w:r w:rsidR="008807D9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สัญลักษณ์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นี้จะพบ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รอย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สลัก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ึกลับ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ี่</w:t>
      </w:r>
      <w:r w:rsidR="009E7394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ตก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แต่งด้วย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การเคลือบสีเขียว 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นอกจากนี้เมื่อมองต่ำลงมาจะเห็นว่า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บริเวณแผงกันชน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ของตัวรถได้ถูก</w:t>
      </w:r>
      <w:r w:rsidR="008807D9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ออกแบบ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ขึ้นใหม่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ถือเป็นการ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ปรับเปลี่ยนทั้ง</w:t>
      </w:r>
      <w:r w:rsidR="008807D9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บุคลิก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และ</w:t>
      </w:r>
      <w:r w:rsidR="008807D9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ท่วงท่า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ขอ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ง</w:t>
      </w:r>
      <w:proofErr w:type="spellStart"/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ยนตร</w:t>
      </w:r>
      <w:proofErr w:type="spellEnd"/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กรรม</w:t>
      </w:r>
      <w:proofErr w:type="spellStart"/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รธอ</w:t>
      </w:r>
      <w:proofErr w:type="spellEnd"/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ย่างแนบเนียนเพื่อให้คอ</w:t>
      </w:r>
      <w:proofErr w:type="spellStart"/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เ</w:t>
      </w:r>
      <w:proofErr w:type="spellEnd"/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กชั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นนี้มีเอกลักษณ์</w:t>
      </w:r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พิเศษ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ป็น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ของตัวเอง</w:t>
      </w:r>
    </w:p>
    <w:p w14:paraId="3457407E" w14:textId="23DA755A" w:rsidR="00DD7525" w:rsidRPr="00093D0E" w:rsidRDefault="00DD7525" w:rsidP="00DD7525">
      <w:pPr>
        <w:tabs>
          <w:tab w:val="center" w:pos="4153"/>
          <w:tab w:val="right" w:pos="8306"/>
        </w:tabs>
        <w:spacing w:after="0" w:line="276" w:lineRule="auto"/>
        <w:jc w:val="thaiDistribute"/>
        <w:rPr>
          <w:rFonts w:ascii="Gill Alt One MT Light" w:eastAsia="Calibri" w:hAnsi="Gill Alt One MT Light" w:cs="Quark"/>
          <w:color w:val="000000"/>
          <w:sz w:val="24"/>
          <w:szCs w:val="28"/>
          <w:lang w:bidi="th-TH"/>
        </w:rPr>
      </w:pPr>
    </w:p>
    <w:p w14:paraId="3E356801" w14:textId="35C7F5B2" w:rsidR="002F50D9" w:rsidRPr="00093D0E" w:rsidRDefault="00FD6962" w:rsidP="007E3F12">
      <w:pPr>
        <w:tabs>
          <w:tab w:val="center" w:pos="4153"/>
          <w:tab w:val="right" w:pos="8306"/>
        </w:tabs>
        <w:spacing w:after="0" w:line="276" w:lineRule="auto"/>
        <w:jc w:val="thaiDistribute"/>
        <w:rPr>
          <w:rFonts w:ascii="Gill Alt One MT Light" w:eastAsia="Calibri" w:hAnsi="Gill Alt One MT Light" w:cs="Quark"/>
          <w:color w:val="000000"/>
          <w:sz w:val="24"/>
          <w:szCs w:val="28"/>
          <w:lang w:bidi="th-TH"/>
        </w:rPr>
      </w:pPr>
      <w:r w:rsidRPr="00093D0E">
        <w:rPr>
          <w:rFonts w:ascii="Gill Alt One MT Light" w:eastAsia="Times New Roman" w:hAnsi="Gill Alt One MT Light" w:cs="Quark"/>
          <w:sz w:val="24"/>
          <w:szCs w:val="28"/>
          <w:cs/>
          <w:lang w:bidi="th-TH"/>
        </w:rPr>
        <w:t>คู่สี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bidi="th-TH"/>
        </w:rPr>
        <w:t>ที่สวยงาม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ของคอ</w:t>
      </w:r>
      <w:proofErr w:type="spellStart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เ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กชั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น</w:t>
      </w:r>
      <w:r w:rsidR="009E7394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ก็ยังช่วย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สื่อ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ป็นนัยถึงความลับที่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ึกล้ำที่สุด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ภายใน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ตัว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รถ 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สีภายนอกคือ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สีเทาเด</w:t>
      </w:r>
      <w:proofErr w:type="spellStart"/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ฟิก</w:t>
      </w:r>
      <w:proofErr w:type="spellEnd"/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เกร</w:t>
      </w:r>
      <w:proofErr w:type="spellStart"/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ย์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(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>Delphic Grey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)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 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ป็นสี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สั่งผลิตพิเศษ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ซึ่งประกอบด้วยสี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พื้นคือ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สีเทาแอนธราไซ</w:t>
      </w:r>
      <w:proofErr w:type="spellStart"/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ต์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(</w:t>
      </w:r>
      <w:r w:rsidRPr="00093D0E">
        <w:rPr>
          <w:rFonts w:ascii="Gill Alt One MT Light" w:eastAsia="Calibri" w:hAnsi="Gill Alt One MT Light" w:cs="Quark"/>
          <w:color w:val="000000"/>
          <w:sz w:val="24"/>
          <w:szCs w:val="28"/>
        </w:rPr>
        <w:t>solid Anthracite</w:t>
      </w:r>
      <w:r w:rsidR="00713E22" w:rsidRPr="00093D0E">
        <w:rPr>
          <w:rFonts w:ascii="Gill Alt One MT Light" w:eastAsia="Calibri" w:hAnsi="Gill Alt One MT Light" w:cs="Quark"/>
          <w:color w:val="000000"/>
          <w:sz w:val="24"/>
          <w:szCs w:val="28"/>
          <w:cs/>
          <w:lang w:bidi="th-TH"/>
        </w:rPr>
        <w:t>)</w:t>
      </w:r>
      <w:r w:rsidRPr="00093D0E">
        <w:rPr>
          <w:rFonts w:ascii="Gill Alt One MT Light" w:eastAsia="Calibri" w:hAnsi="Gill Alt One MT Light" w:cs="Quark"/>
          <w:color w:val="000000"/>
          <w:sz w:val="24"/>
          <w:szCs w:val="28"/>
        </w:rPr>
        <w:t xml:space="preserve"> </w:t>
      </w:r>
      <w:r w:rsidR="007E3F12">
        <w:rPr>
          <w:rFonts w:ascii="Gill Alt One MT Light" w:eastAsia="Calibri" w:hAnsi="Gill Alt One MT Light" w:cs="Quark" w:hint="cs"/>
          <w:color w:val="000000"/>
          <w:sz w:val="24"/>
          <w:szCs w:val="28"/>
          <w:cs/>
          <w:lang w:bidi="th-TH"/>
        </w:rPr>
        <w:t>และเพิ่มเทคนิคพิเศษ</w:t>
      </w:r>
      <w:r w:rsidRPr="00093D0E">
        <w:rPr>
          <w:rFonts w:ascii="Gill Alt One MT Light" w:eastAsia="Calibri" w:hAnsi="Gill Alt One MT Light" w:cs="Quark"/>
          <w:color w:val="000000"/>
          <w:sz w:val="24"/>
          <w:szCs w:val="28"/>
          <w:cs/>
          <w:lang w:bidi="th-TH"/>
        </w:rPr>
        <w:t>ที่</w:t>
      </w:r>
      <w:r w:rsidR="00713E22" w:rsidRPr="00093D0E">
        <w:rPr>
          <w:rFonts w:ascii="Gill Alt One MT Light" w:eastAsia="Calibri" w:hAnsi="Gill Alt One MT Light" w:cs="Quark"/>
          <w:color w:val="000000"/>
          <w:sz w:val="24"/>
          <w:szCs w:val="28"/>
          <w:cs/>
          <w:lang w:bidi="th-TH"/>
        </w:rPr>
        <w:t>จะเผยให้เห็นเกล็ดของแร่ไมกาสีฟ้าและเขียว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มื่อมี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แสงแดด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ตก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กระทบ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ูกเล่นนี้ถูกขับ</w:t>
      </w:r>
      <w:r w:rsidR="00713E2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ให้เด่น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ด้วยเส้นโค้ชไลน์แบบคู่ที่วาดด้วยมือ เส้นบนใช้ส</w:t>
      </w:r>
      <w:r w:rsidR="008807D9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ี</w:t>
      </w:r>
      <w:r w:rsidR="00FD6F0C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ค</w:t>
      </w:r>
      <w:proofErr w:type="spellStart"/>
      <w:r w:rsidR="00FD6F0C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ริป</w:t>
      </w:r>
      <w:proofErr w:type="spellEnd"/>
      <w:r w:rsidR="00FD6F0C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โทส</w:t>
      </w:r>
      <w:r w:rsidR="00713E2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 xml:space="preserve"> กรีน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713E2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(</w:t>
      </w:r>
      <w:proofErr w:type="spellStart"/>
      <w:r w:rsidR="00E94CD7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>Kryptos</w:t>
      </w:r>
      <w:proofErr w:type="spellEnd"/>
      <w:r w:rsidR="00E94CD7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 Green</w:t>
      </w:r>
      <w:r w:rsidR="00713E2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)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 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ี่พัฒนาขึ้นใหม่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ในขณะที่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ส้น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ล่าง</w:t>
      </w:r>
      <w:r w:rsidR="00713E2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ช่วยเล่นแสงเงาด้วย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สีเทาเข้ม</w:t>
      </w:r>
      <w:r w:rsidR="008807D9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 xml:space="preserve"> (</w:t>
      </w:r>
      <w:r w:rsidR="008807D9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>Dark Grey</w:t>
      </w:r>
      <w:r w:rsidR="008807D9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)</w:t>
      </w:r>
      <w:r w:rsidR="008807D9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 </w:t>
      </w:r>
      <w:r w:rsidR="00713E22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ั้งสองสีต่าง</w:t>
      </w:r>
      <w:r w:rsidR="00713E2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เป็น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ำใบ้ที่เกี่ยว</w:t>
      </w:r>
      <w:r w:rsidR="009E431D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โยง</w:t>
      </w:r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ไปถึง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รหัสที่</w:t>
      </w:r>
      <w:r w:rsidR="008807D9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ซ่อน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อยู่ภายใน</w:t>
      </w:r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ห้องโดยสาร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713E2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lastRenderedPageBreak/>
        <w:t>อีก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สิ่ง</w:t>
      </w:r>
      <w:r w:rsidR="00713E2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หนึ่ง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ี่เข้ามา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ติมเต็มความ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สุนทรี</w:t>
      </w:r>
      <w:proofErr w:type="spellStart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ย์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ด้านนอกตัว</w:t>
      </w:r>
      <w:r w:rsidR="008807D9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ถัง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รถ</w:t>
      </w:r>
      <w:r w:rsidR="00713E2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ก็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ือล้อ</w:t>
      </w:r>
      <w:r w:rsidR="008807D9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แม็กซ์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ขัดเงา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713E2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ตรงกลางเ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ป็นสี</w:t>
      </w:r>
      <w:r w:rsidR="00713E2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เทาออร์บิต เกร</w:t>
      </w:r>
      <w:proofErr w:type="spellStart"/>
      <w:r w:rsidR="00713E2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ย์</w:t>
      </w:r>
      <w:proofErr w:type="spellEnd"/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="00713E2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(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>Orbit Grey</w:t>
      </w:r>
      <w:r w:rsidR="00713E2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)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 </w:t>
      </w:r>
      <w:r w:rsidR="00713E22"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ตก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แต่งด้วย</w:t>
      </w:r>
      <w:r w:rsidR="00E94CD7"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แถบ</w:t>
      </w:r>
      <w:proofErr w:type="spellStart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พินส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ไตร</w:t>
      </w:r>
      <w:proofErr w:type="spellStart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ป์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ี่มีสีสัน</w:t>
      </w:r>
    </w:p>
    <w:p w14:paraId="0986DC1A" w14:textId="15B680BA" w:rsidR="009E431D" w:rsidRPr="00093D0E" w:rsidRDefault="009E431D" w:rsidP="00FD6962">
      <w:pPr>
        <w:tabs>
          <w:tab w:val="center" w:pos="4153"/>
          <w:tab w:val="right" w:pos="8306"/>
        </w:tabs>
        <w:spacing w:after="0" w:line="276" w:lineRule="auto"/>
        <w:rPr>
          <w:rFonts w:ascii="Gill Alt One MT Light" w:eastAsia="Calibri" w:hAnsi="Gill Alt One MT Light" w:cs="Quark"/>
          <w:color w:val="000000"/>
          <w:sz w:val="24"/>
          <w:szCs w:val="28"/>
          <w:lang w:bidi="th-TH"/>
        </w:rPr>
      </w:pPr>
    </w:p>
    <w:p w14:paraId="4AF1FC4B" w14:textId="2B6943B7" w:rsidR="009E431D" w:rsidRPr="00093D0E" w:rsidRDefault="009E431D" w:rsidP="009E431D">
      <w:pPr>
        <w:tabs>
          <w:tab w:val="center" w:pos="4153"/>
          <w:tab w:val="right" w:pos="8306"/>
        </w:tabs>
        <w:spacing w:after="0" w:line="276" w:lineRule="auto"/>
        <w:rPr>
          <w:rFonts w:ascii="Gill Alt One MT Light" w:eastAsia="Calibri" w:hAnsi="Gill Alt One MT Light" w:cs="Quark"/>
          <w:color w:val="000000"/>
          <w:sz w:val="24"/>
          <w:szCs w:val="28"/>
          <w:lang w:bidi="th-TH"/>
        </w:rPr>
      </w:pPr>
      <w:r w:rsidRPr="00093D0E">
        <w:rPr>
          <w:rFonts w:ascii="Gill Alt One MT Light" w:eastAsia="Calibri" w:hAnsi="Gill Alt One MT Light" w:cs="Quark" w:hint="cs"/>
          <w:color w:val="000000"/>
          <w:sz w:val="24"/>
          <w:szCs w:val="28"/>
          <w:cs/>
          <w:lang w:bidi="th-TH"/>
        </w:rPr>
        <w:t>เมื่อก้าวข้ามแผ่นป้ายโลหะที่ส่องสว่างเข้าไปยังด้านในของตัวรถ จะพบกับรหัสลับที่แฝงตัวอยู่ในองค์ประกอบ</w:t>
      </w:r>
      <w:proofErr w:type="spellStart"/>
      <w:r w:rsidRPr="00093D0E">
        <w:rPr>
          <w:rFonts w:ascii="Gill Alt One MT Light" w:eastAsia="Calibri" w:hAnsi="Gill Alt One MT Light" w:cs="Quark" w:hint="cs"/>
          <w:color w:val="000000"/>
          <w:sz w:val="24"/>
          <w:szCs w:val="28"/>
          <w:cs/>
          <w:lang w:bidi="th-TH"/>
        </w:rPr>
        <w:t>ต่างๆ</w:t>
      </w:r>
      <w:proofErr w:type="spellEnd"/>
      <w:r w:rsidRPr="00093D0E">
        <w:rPr>
          <w:rFonts w:ascii="Gill Alt One MT Light" w:eastAsia="Calibri" w:hAnsi="Gill Alt One MT Light" w:cs="Quark" w:hint="cs"/>
          <w:color w:val="000000"/>
          <w:sz w:val="24"/>
          <w:szCs w:val="28"/>
          <w:cs/>
          <w:lang w:bidi="th-TH"/>
        </w:rPr>
        <w:t xml:space="preserve"> </w:t>
      </w:r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สิ่งที่สะดุดสายตาเมื่อเปิดประตูเข้ามา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คือเบาะหนัง</w:t>
      </w:r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แท้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สี</w:t>
      </w:r>
      <w:proofErr w:type="spellStart"/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เซลบีย์</w:t>
      </w:r>
      <w:proofErr w:type="spellEnd"/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 xml:space="preserve"> เกร</w:t>
      </w:r>
      <w:proofErr w:type="spellStart"/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ย์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(</w:t>
      </w:r>
      <w:r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>Selby Grey</w:t>
      </w:r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)</w:t>
      </w:r>
      <w:r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 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หรือ</w:t>
      </w:r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แอนธราไซ</w:t>
      </w:r>
      <w:proofErr w:type="spellStart"/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ต์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 (</w:t>
      </w:r>
      <w:r w:rsidRPr="00093D0E">
        <w:rPr>
          <w:rFonts w:ascii="Gill Alt One MT Light" w:eastAsia="Calibri" w:hAnsi="Gill Alt One MT Light" w:cs="Quark"/>
          <w:color w:val="000000"/>
          <w:sz w:val="24"/>
          <w:szCs w:val="28"/>
        </w:rPr>
        <w:t>Anthracite)</w:t>
      </w:r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 xml:space="preserve"> ที่โดดเด่นด้วยการตกแต่งไฮ</w:t>
      </w:r>
      <w:proofErr w:type="spellStart"/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ไลท์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สี</w:t>
      </w:r>
      <w:r w:rsidR="00FD6F0C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ค</w:t>
      </w:r>
      <w:proofErr w:type="spellStart"/>
      <w:r w:rsidR="00FD6F0C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ริป</w:t>
      </w:r>
      <w:proofErr w:type="spellEnd"/>
      <w:r w:rsidR="00FD6F0C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โทส</w:t>
      </w:r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 xml:space="preserve"> กรีน</w:t>
      </w:r>
      <w:r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 (</w:t>
      </w:r>
      <w:proofErr w:type="spellStart"/>
      <w:r w:rsidRPr="00093D0E">
        <w:rPr>
          <w:rFonts w:ascii="Gill Alt One MT Light" w:eastAsia="Calibri" w:hAnsi="Gill Alt One MT Light" w:cs="Quark"/>
          <w:color w:val="000000"/>
          <w:sz w:val="24"/>
          <w:szCs w:val="28"/>
        </w:rPr>
        <w:t>Kryptos</w:t>
      </w:r>
      <w:proofErr w:type="spellEnd"/>
      <w:r w:rsidRPr="00093D0E">
        <w:rPr>
          <w:rFonts w:ascii="Gill Alt One MT Light" w:eastAsia="Calibri" w:hAnsi="Gill Alt One MT Light" w:cs="Quark"/>
          <w:color w:val="000000"/>
          <w:sz w:val="24"/>
          <w:szCs w:val="28"/>
        </w:rPr>
        <w:t xml:space="preserve"> Green) 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ซึ่งได้รับการพัฒนาเพื่อให้เกิดลูกเล่นแบบเมท</w:t>
      </w:r>
      <w:proofErr w:type="spellStart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ัลลิก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 </w:t>
      </w:r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ในส่วนต่อมา ซึ่งอ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าจเรียกได้ว่า</w:t>
      </w:r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เป็นคำใบ้ที่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ชัดเจนที่สุด</w:t>
      </w:r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 xml:space="preserve"> คือ 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องค์ประกอบของรหัส</w:t>
      </w:r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ที่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ถูกปักลง</w:t>
      </w:r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บน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พนักพิงศีรษะของ</w:t>
      </w:r>
      <w:proofErr w:type="spellStart"/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รธ</w:t>
      </w:r>
      <w:proofErr w:type="spellEnd"/>
      <w:r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 </w:t>
      </w:r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แทน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ี่สัญลักษณ์</w:t>
      </w:r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 xml:space="preserve">โมโนแกรมตัว </w:t>
      </w:r>
      <w:r w:rsidRPr="00093D0E">
        <w:rPr>
          <w:rFonts w:ascii="Gill Alt One MT Light" w:eastAsia="Times New Roman" w:hAnsi="Gill Alt One MT Light" w:cs="Quark"/>
          <w:sz w:val="24"/>
          <w:szCs w:val="28"/>
          <w:lang w:val="en-US" w:bidi="th-TH"/>
        </w:rPr>
        <w:t xml:space="preserve">R </w:t>
      </w:r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คู่</w:t>
      </w:r>
      <w:r w:rsidR="007E3F12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 xml:space="preserve">ที่เราคุ้นเคย 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 xml:space="preserve">และเพื่อความเพลิดเพลินของผู้ขับขี่ </w:t>
      </w:r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ใน</w:t>
      </w:r>
      <w:proofErr w:type="spellStart"/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ยนตร</w:t>
      </w:r>
      <w:proofErr w:type="spellEnd"/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กรรมยังมีลวดลาย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ที่น่าสนใจวิ่งไปทั่วทั้ง</w:t>
      </w:r>
      <w:r w:rsidRPr="00093D0E">
        <w:rPr>
          <w:rFonts w:ascii="Gill Alt One MT Light" w:eastAsia="Times New Roman" w:hAnsi="Gill Alt One MT Light" w:cs="Quark" w:hint="cs"/>
          <w:sz w:val="24"/>
          <w:szCs w:val="28"/>
          <w:cs/>
          <w:lang w:val="en-US" w:bidi="th-TH"/>
        </w:rPr>
        <w:t>แผงหน้าปัดที่แผ่</w:t>
      </w:r>
      <w:r w:rsidRPr="00093D0E">
        <w:rPr>
          <w:rFonts w:ascii="Gill Alt One MT Light" w:eastAsia="Times New Roman" w:hAnsi="Gill Alt One MT Light" w:cs="Quark"/>
          <w:sz w:val="24"/>
          <w:szCs w:val="28"/>
          <w:cs/>
          <w:lang w:val="en-US" w:bidi="th-TH"/>
        </w:rPr>
        <w:t>เต็มความกว้างของตัวรถด้านใน</w:t>
      </w:r>
    </w:p>
    <w:p w14:paraId="211D5F60" w14:textId="77777777" w:rsidR="002F50D9" w:rsidRPr="00093D0E" w:rsidRDefault="002F50D9" w:rsidP="002F50D9">
      <w:pPr>
        <w:spacing w:after="0" w:line="276" w:lineRule="auto"/>
        <w:rPr>
          <w:rFonts w:ascii="Gill Alt One MT Light" w:eastAsia="Calibri" w:hAnsi="Gill Alt One MT Light" w:cs="Quark"/>
          <w:color w:val="000000"/>
          <w:sz w:val="24"/>
          <w:szCs w:val="28"/>
          <w:lang w:bidi="th-TH"/>
        </w:rPr>
      </w:pPr>
    </w:p>
    <w:p w14:paraId="3BB4313C" w14:textId="4BF429E5" w:rsidR="00CD4B10" w:rsidRPr="00093D0E" w:rsidRDefault="002F50D9" w:rsidP="002323DC">
      <w:pPr>
        <w:spacing w:after="0" w:line="276" w:lineRule="auto"/>
        <w:jc w:val="thaiDistribute"/>
        <w:rPr>
          <w:rFonts w:ascii="Gill Alt One MT Light" w:hAnsi="Gill Alt One MT Light" w:cs="Quark"/>
          <w:sz w:val="24"/>
          <w:szCs w:val="28"/>
          <w:lang w:bidi="th-TH"/>
        </w:rPr>
      </w:pPr>
      <w:r w:rsidRPr="00093D0E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proofErr w:type="spellStart"/>
      <w:r w:rsidRPr="00093D0E">
        <w:rPr>
          <w:rFonts w:ascii="Gill Alt One MT Light" w:hAnsi="Gill Alt One MT Light" w:cs="Quark"/>
          <w:sz w:val="24"/>
          <w:szCs w:val="28"/>
          <w:cs/>
          <w:lang w:val="en-US" w:bidi="th-TH"/>
        </w:rPr>
        <w:t>เรธ</w:t>
      </w:r>
      <w:proofErr w:type="spellEnd"/>
      <w:r w:rsidRPr="00093D0E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</w:t>
      </w:r>
      <w:proofErr w:type="spellStart"/>
      <w:r w:rsidR="00FD6F0C">
        <w:rPr>
          <w:rFonts w:ascii="Gill Alt One MT Light" w:hAnsi="Gill Alt One MT Light" w:cs="Quark"/>
          <w:sz w:val="24"/>
          <w:szCs w:val="28"/>
          <w:cs/>
          <w:lang w:val="en-US" w:bidi="th-TH"/>
        </w:rPr>
        <w:t>คริป</w:t>
      </w:r>
      <w:proofErr w:type="spellEnd"/>
      <w:r w:rsidR="00FD6F0C">
        <w:rPr>
          <w:rFonts w:ascii="Gill Alt One MT Light" w:hAnsi="Gill Alt One MT Light" w:cs="Quark"/>
          <w:sz w:val="24"/>
          <w:szCs w:val="28"/>
          <w:cs/>
          <w:lang w:val="en-US" w:bidi="th-TH"/>
        </w:rPr>
        <w:t>โทส</w:t>
      </w:r>
      <w:r w:rsidRPr="00093D0E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คอ</w:t>
      </w:r>
      <w:proofErr w:type="spellStart"/>
      <w:r w:rsidRPr="00093D0E">
        <w:rPr>
          <w:rFonts w:ascii="Gill Alt One MT Light" w:hAnsi="Gill Alt One MT Light" w:cs="Quark"/>
          <w:sz w:val="24"/>
          <w:szCs w:val="28"/>
          <w:cs/>
          <w:lang w:val="en-US" w:bidi="th-TH"/>
        </w:rPr>
        <w:t>ลเ</w:t>
      </w:r>
      <w:proofErr w:type="spellEnd"/>
      <w:r w:rsidRPr="00093D0E">
        <w:rPr>
          <w:rFonts w:ascii="Gill Alt One MT Light" w:hAnsi="Gill Alt One MT Light" w:cs="Quark"/>
          <w:sz w:val="24"/>
          <w:szCs w:val="28"/>
          <w:cs/>
          <w:lang w:val="en-US" w:bidi="th-TH"/>
        </w:rPr>
        <w:t>ลกชัน</w:t>
      </w:r>
      <w:r w:rsidRPr="00093D0E">
        <w:rPr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Pr="00093D0E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</w:t>
      </w:r>
      <w:r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เพิ่มความรื่นรมย์ให้กับผู้โดยสารด้วยแสงไฟจากเฮดไลเนอร์แบบสองสีที่ทำขึ้นอย่าง</w:t>
      </w:r>
      <w:r w:rsidR="009E7394"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งดงาม</w:t>
      </w:r>
      <w:r w:rsidR="009E7394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และพิถีพิถัน</w:t>
      </w:r>
      <w:r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สะท้อน</w:t>
      </w:r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แนวคิดศิลปะ</w:t>
      </w:r>
      <w:r w:rsidRPr="00093D0E">
        <w:rPr>
          <w:rFonts w:ascii="Gill Alt One MT Light" w:hAnsi="Gill Alt One MT Light" w:cs="Quark"/>
          <w:sz w:val="24"/>
          <w:szCs w:val="28"/>
          <w:cs/>
          <w:lang w:val="en-US" w:bidi="th-TH"/>
        </w:rPr>
        <w:t>ที่ได้</w:t>
      </w:r>
      <w:r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แรงบันดาลใจ</w:t>
      </w:r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มา</w:t>
      </w:r>
      <w:r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จากกระแสของข้อมูลที่กำลังหลั่งไหล</w:t>
      </w:r>
      <w:r w:rsidR="009E431D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ช่องเก็บของตรงประตูมีไฟส่องสว่าง</w:t>
      </w:r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แต่งด้วยหนังทอของ</w:t>
      </w:r>
      <w:proofErr w:type="spellStart"/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โรลส์</w:t>
      </w:r>
      <w:proofErr w:type="spellEnd"/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-รอย</w:t>
      </w:r>
      <w:proofErr w:type="spellStart"/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ซ์</w:t>
      </w:r>
      <w:proofErr w:type="spellEnd"/>
      <w:r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และด้าย</w:t>
      </w:r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สี</w:t>
      </w:r>
      <w:r w:rsidR="00FD6F0C">
        <w:rPr>
          <w:rFonts w:ascii="Gill Alt One MT Light" w:hAnsi="Gill Alt One MT Light" w:cs="Quark" w:hint="cs"/>
          <w:sz w:val="24"/>
          <w:szCs w:val="28"/>
          <w:cs/>
          <w:lang w:bidi="th-TH"/>
        </w:rPr>
        <w:t>ค</w:t>
      </w:r>
      <w:proofErr w:type="spellStart"/>
      <w:r w:rsidR="00FD6F0C">
        <w:rPr>
          <w:rFonts w:ascii="Gill Alt One MT Light" w:hAnsi="Gill Alt One MT Light" w:cs="Quark" w:hint="cs"/>
          <w:sz w:val="24"/>
          <w:szCs w:val="28"/>
          <w:cs/>
          <w:lang w:bidi="th-TH"/>
        </w:rPr>
        <w:t>ริป</w:t>
      </w:r>
      <w:proofErr w:type="spellEnd"/>
      <w:r w:rsidR="00FD6F0C">
        <w:rPr>
          <w:rFonts w:ascii="Gill Alt One MT Light" w:hAnsi="Gill Alt One MT Light" w:cs="Quark" w:hint="cs"/>
          <w:sz w:val="24"/>
          <w:szCs w:val="28"/>
          <w:cs/>
          <w:lang w:bidi="th-TH"/>
        </w:rPr>
        <w:t>โทส</w:t>
      </w:r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กรีน</w:t>
      </w:r>
      <w:r w:rsidR="009E7394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เผยให้เห็นแสงสว่าง</w:t>
      </w:r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ที่ทั้งแนบเนียนและคาดไม่ถึงในเวลาเดียวกัน ซึ่งจะ</w:t>
      </w:r>
      <w:r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ค่อยๆ จางหายไป</w:t>
      </w:r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บริเวณ</w:t>
      </w:r>
      <w:r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ฐานของช่อง</w:t>
      </w:r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เก็บของ</w:t>
      </w:r>
      <w:r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ช่องเก็บของตรงกลางได้รับการ</w:t>
      </w:r>
      <w:r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เย็บอย่างประณีต </w:t>
      </w:r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ล้อไปกับ</w:t>
      </w:r>
      <w:r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เส้นแนวนอนของช่องเก็บของที่ประตู และยังเป็นการ</w:t>
      </w:r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สื่อ</w:t>
      </w:r>
      <w:r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ให้เห็นถึงคุณลักษณะที่เน้นผู้ขับขี่เป็นสำคัญของยนตรกรรมแสนพิเศษคันนี้</w:t>
      </w:r>
      <w:r w:rsidR="009E7394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ด้วย</w:t>
      </w:r>
    </w:p>
    <w:p w14:paraId="4408BC21" w14:textId="77777777" w:rsidR="00A94903" w:rsidRPr="00093D0E" w:rsidRDefault="00A94903" w:rsidP="002F50D9">
      <w:pPr>
        <w:spacing w:after="0" w:line="276" w:lineRule="auto"/>
        <w:rPr>
          <w:rFonts w:ascii="Gill Alt One MT Light" w:hAnsi="Gill Alt One MT Light" w:cs="Quark"/>
          <w:sz w:val="24"/>
          <w:szCs w:val="28"/>
          <w:lang w:bidi="th-TH"/>
        </w:rPr>
      </w:pPr>
    </w:p>
    <w:p w14:paraId="240FB088" w14:textId="368D558E" w:rsidR="002F50D9" w:rsidRDefault="002F50D9" w:rsidP="002323DC">
      <w:pPr>
        <w:spacing w:after="0" w:line="276" w:lineRule="auto"/>
        <w:jc w:val="thaiDistribute"/>
        <w:rPr>
          <w:rFonts w:ascii="Gill Alt One MT Light" w:hAnsi="Gill Alt One MT Light" w:cs="Quark"/>
          <w:sz w:val="24"/>
          <w:szCs w:val="28"/>
          <w:lang w:bidi="th-TH"/>
        </w:rPr>
      </w:pPr>
      <w:r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โรลส์-รอยซ์ มีความยินดีที่จะเปิดตัว</w:t>
      </w:r>
      <w:r w:rsidR="00A6726B"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คอลเลกชัน คาร์ เจเน</w:t>
      </w:r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อ</w:t>
      </w:r>
      <w:r w:rsidR="00A6726B"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เรชันใหม่</w:t>
      </w:r>
      <w:r w:rsidRPr="00093D0E">
        <w:rPr>
          <w:rFonts w:ascii="Gill Alt One MT Light" w:hAnsi="Gill Alt One MT Light" w:cs="Quark"/>
          <w:sz w:val="24"/>
          <w:szCs w:val="28"/>
          <w:lang w:bidi="th-TH"/>
        </w:rPr>
        <w:t xml:space="preserve"> </w:t>
      </w:r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ซึ่ง</w:t>
      </w:r>
      <w:r w:rsidR="00A6726B"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เป็น</w:t>
      </w:r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ยนตรกรรม</w:t>
      </w:r>
      <w:r w:rsidR="00A6726B"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ที่</w:t>
      </w:r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มาพร้อมกับ</w:t>
      </w:r>
      <w:r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ความท้าทายที่</w:t>
      </w:r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เร้าใจ</w:t>
      </w:r>
      <w:r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และสนุกสนาน</w:t>
      </w:r>
      <w:r w:rsidR="00A6726B"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ซึ่งแน่นอนว่าจะทำให้คุณ</w:t>
      </w:r>
      <w:r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พึงพอใจ </w:t>
      </w:r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>ว่าแต่</w:t>
      </w:r>
      <w:r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ใครจะถอดรหัส</w:t>
      </w:r>
      <w:r w:rsidR="00A6726B"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ได้</w:t>
      </w:r>
      <w:r w:rsidRPr="00093D0E">
        <w:rPr>
          <w:rFonts w:ascii="Gill Alt One MT Light" w:hAnsi="Gill Alt One MT Light" w:cs="Quark"/>
          <w:sz w:val="24"/>
          <w:szCs w:val="28"/>
          <w:lang w:bidi="th-TH"/>
        </w:rPr>
        <w:t xml:space="preserve"> </w:t>
      </w:r>
      <w:r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และคำตอบ</w:t>
      </w:r>
      <w:r w:rsidR="00A6726B" w:rsidRPr="00093D0E">
        <w:rPr>
          <w:rFonts w:ascii="Gill Alt One MT Light" w:hAnsi="Gill Alt One MT Light" w:cs="Quark"/>
          <w:sz w:val="24"/>
          <w:szCs w:val="28"/>
          <w:cs/>
          <w:lang w:bidi="th-TH"/>
        </w:rPr>
        <w:t>ที่ได้จะนำไปสู่อะไร</w:t>
      </w:r>
      <w:r w:rsidRPr="00093D0E">
        <w:rPr>
          <w:rFonts w:ascii="Gill Alt One MT Light" w:hAnsi="Gill Alt One MT Light" w:cs="Quark"/>
          <w:sz w:val="24"/>
          <w:szCs w:val="28"/>
          <w:lang w:bidi="th-TH"/>
        </w:rPr>
        <w:t xml:space="preserve"> </w:t>
      </w:r>
      <w:r w:rsidR="002323DC" w:rsidRPr="00093D0E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คงมีเพียงเวลาเท่านั้นที่จะให้คำตอบกับเรา </w:t>
      </w:r>
    </w:p>
    <w:p w14:paraId="6717EF17" w14:textId="77777777" w:rsidR="007E3F12" w:rsidRPr="00093D0E" w:rsidRDefault="007E3F12" w:rsidP="002323DC">
      <w:pPr>
        <w:spacing w:after="0" w:line="276" w:lineRule="auto"/>
        <w:jc w:val="thaiDistribute"/>
        <w:rPr>
          <w:rFonts w:ascii="Gill Alt One MT Light" w:hAnsi="Gill Alt One MT Light" w:cs="Quark"/>
          <w:sz w:val="24"/>
          <w:szCs w:val="28"/>
          <w:lang w:bidi="th-TH"/>
        </w:rPr>
      </w:pPr>
    </w:p>
    <w:p w14:paraId="61F91C71" w14:textId="77777777" w:rsidR="00093D0E" w:rsidRPr="00093D0E" w:rsidRDefault="00093D0E" w:rsidP="00093D0E">
      <w:pPr>
        <w:spacing w:line="240" w:lineRule="auto"/>
        <w:contextualSpacing/>
        <w:jc w:val="center"/>
        <w:rPr>
          <w:rFonts w:ascii="Gill Alt One MT Light" w:hAnsi="Gill Alt One MT Light" w:cs="Quark"/>
          <w:sz w:val="24"/>
          <w:szCs w:val="28"/>
          <w:lang w:val="en-US" w:bidi="th-TH"/>
          <w14:ligatures w14:val="all"/>
        </w:rPr>
      </w:pPr>
      <w:r w:rsidRPr="00093D0E">
        <w:rPr>
          <w:rFonts w:ascii="Gill Alt One MT Light" w:hAnsi="Gill Alt One MT Light" w:cs="Quark"/>
          <w:sz w:val="24"/>
          <w:szCs w:val="28"/>
          <w:lang w:val="en-US" w:bidi="th-TH"/>
          <w14:ligatures w14:val="all"/>
        </w:rPr>
        <w:t>++++++++++</w:t>
      </w:r>
    </w:p>
    <w:p w14:paraId="2CC5121D" w14:textId="77777777" w:rsidR="00093D0E" w:rsidRPr="00093D0E" w:rsidRDefault="00093D0E" w:rsidP="00093D0E">
      <w:pPr>
        <w:spacing w:line="240" w:lineRule="auto"/>
        <w:contextualSpacing/>
        <w:jc w:val="center"/>
        <w:rPr>
          <w:rFonts w:ascii="Gill Alt One MT Light" w:hAnsi="Gill Alt One MT Light" w:cs="Quark"/>
          <w:b/>
          <w:bCs/>
          <w:sz w:val="24"/>
          <w:szCs w:val="28"/>
          <w:lang w:val="en-US" w:bidi="th-TH"/>
          <w14:ligatures w14:val="all"/>
        </w:rPr>
      </w:pPr>
    </w:p>
    <w:p w14:paraId="1F54AE11" w14:textId="77777777" w:rsidR="00093D0E" w:rsidRPr="00093D0E" w:rsidRDefault="00093D0E" w:rsidP="00093D0E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2"/>
          <w:szCs w:val="28"/>
          <w14:ligatures w14:val="all"/>
        </w:rPr>
      </w:pPr>
      <w:r w:rsidRPr="00093D0E">
        <w:rPr>
          <w:rFonts w:ascii="Gill Alt One MT Light" w:hAnsi="Gill Alt One MT Light" w:cs="Quark"/>
          <w:b/>
          <w:bCs/>
          <w:color w:val="auto"/>
          <w:spacing w:val="2"/>
          <w:szCs w:val="28"/>
          <w:cs/>
          <w14:ligatures w14:val="all"/>
        </w:rPr>
        <w:t>ข้อมูลเพิ่มเติม</w:t>
      </w:r>
    </w:p>
    <w:p w14:paraId="0EA67940" w14:textId="77777777" w:rsidR="00093D0E" w:rsidRPr="00093D0E" w:rsidRDefault="00093D0E" w:rsidP="00093D0E">
      <w:pPr>
        <w:pStyle w:val="PlainText"/>
        <w:contextualSpacing/>
        <w:rPr>
          <w:rStyle w:val="Hyperlink"/>
          <w:rFonts w:ascii="Gill Alt One MT Light" w:hAnsi="Gill Alt One MT Light" w:cs="Quark"/>
          <w:spacing w:val="2"/>
          <w:sz w:val="24"/>
          <w:szCs w:val="28"/>
          <w14:ligatures w14:val="all"/>
        </w:rPr>
      </w:pPr>
      <w:r w:rsidRPr="00093D0E">
        <w:rPr>
          <w:rFonts w:ascii="Gill Alt One MT Light" w:hAnsi="Gill Alt One MT Light" w:cs="Quark"/>
          <w:b/>
          <w:spacing w:val="2"/>
          <w:sz w:val="24"/>
          <w:szCs w:val="28"/>
          <w:cs/>
          <w14:ligatures w14:val="all"/>
        </w:rPr>
        <w:t>ข่าวประชาสัมพันธ์ รวมถึงรูปภาพความละเอียดสูงและคลิปวิดีโอ สามารถดาวน์โหลดได้</w:t>
      </w:r>
      <w:r w:rsidRPr="00093D0E">
        <w:rPr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 xml:space="preserve">จากเว็บไซต์ </w:t>
      </w:r>
      <w:hyperlink r:id="rId13" w:history="1">
        <w:proofErr w:type="spellStart"/>
        <w:r w:rsidRPr="00093D0E">
          <w:rPr>
            <w:rStyle w:val="Hyperlink"/>
            <w:rFonts w:ascii="Gill Alt One MT Light" w:hAnsi="Gill Alt One MT Light" w:cs="Quark"/>
            <w:spacing w:val="2"/>
            <w:sz w:val="24"/>
            <w:szCs w:val="28"/>
            <w14:ligatures w14:val="all"/>
          </w:rPr>
          <w:t>PressClub</w:t>
        </w:r>
        <w:proofErr w:type="spellEnd"/>
      </w:hyperlink>
    </w:p>
    <w:p w14:paraId="23865322" w14:textId="77777777" w:rsidR="00093D0E" w:rsidRPr="00093D0E" w:rsidRDefault="00093D0E" w:rsidP="00093D0E">
      <w:pPr>
        <w:pStyle w:val="PlainText"/>
        <w:contextualSpacing/>
        <w:rPr>
          <w:rFonts w:ascii="Gill Alt One MT Light" w:hAnsi="Gill Alt One MT Light" w:cs="Quark"/>
          <w:b/>
          <w:bCs/>
          <w:spacing w:val="2"/>
          <w:sz w:val="24"/>
          <w:szCs w:val="28"/>
          <w:u w:val="single"/>
          <w:cs/>
          <w:lang w:bidi="th-TH"/>
          <w14:ligatures w14:val="all"/>
        </w:rPr>
      </w:pPr>
      <w:r w:rsidRPr="00093D0E">
        <w:rPr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 xml:space="preserve">ติดต่อทีมงานฝ่ายการสื่อสารของ </w:t>
      </w:r>
      <w:r w:rsidRPr="00093D0E">
        <w:rPr>
          <w:rFonts w:ascii="Gill Alt One MT Light" w:hAnsi="Gill Alt One MT Light" w:cs="Quark"/>
          <w:b/>
          <w:spacing w:val="2"/>
          <w:sz w:val="24"/>
          <w:szCs w:val="28"/>
          <w:cs/>
          <w14:ligatures w14:val="all"/>
        </w:rPr>
        <w:t xml:space="preserve">โรลส์-รอยซ์ มอเตอร์ คาร์ส ได้ทั้งทาง </w:t>
      </w:r>
      <w:r w:rsidRPr="00093D0E">
        <w:fldChar w:fldCharType="begin"/>
      </w:r>
      <w:r w:rsidRPr="00093D0E">
        <w:rPr>
          <w:rFonts w:ascii="Gill Alt One MT Light" w:hAnsi="Gill Alt One MT Light" w:cs="Quark"/>
          <w:sz w:val="24"/>
          <w:szCs w:val="28"/>
          <w14:ligatures w14:val="all"/>
        </w:rPr>
        <w:instrText xml:space="preserve"> HYPERLINK "https://twitter.com/rollsroycemedia" </w:instrText>
      </w:r>
      <w:r w:rsidRPr="00093D0E">
        <w:fldChar w:fldCharType="separate"/>
      </w:r>
      <w:r w:rsidRPr="00093D0E">
        <w:rPr>
          <w:rStyle w:val="Hyperlink"/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>ทวิตเตอร์</w:t>
      </w:r>
      <w:r w:rsidRPr="00093D0E">
        <w:rPr>
          <w:rStyle w:val="Hyperlink"/>
          <w:rFonts w:ascii="Gill Alt One MT Light" w:hAnsi="Gill Alt One MT Light" w:cs="Quark"/>
          <w:spacing w:val="2"/>
          <w:sz w:val="24"/>
          <w:szCs w:val="28"/>
          <w14:ligatures w14:val="all"/>
        </w:rPr>
        <w:fldChar w:fldCharType="end"/>
      </w:r>
      <w:r w:rsidRPr="00093D0E">
        <w:rPr>
          <w:rFonts w:ascii="Gill Alt One MT Light" w:hAnsi="Gill Alt One MT Light" w:cs="Quark"/>
          <w:b/>
          <w:spacing w:val="2"/>
          <w:sz w:val="24"/>
          <w:szCs w:val="28"/>
          <w:cs/>
          <w14:ligatures w14:val="all"/>
        </w:rPr>
        <w:t xml:space="preserve"> และ </w:t>
      </w:r>
      <w:r w:rsidRPr="00093D0E">
        <w:fldChar w:fldCharType="begin"/>
      </w:r>
      <w:r w:rsidRPr="00093D0E">
        <w:rPr>
          <w:rFonts w:ascii="Gill Alt One MT Light" w:hAnsi="Gill Alt One MT Light" w:cs="Quark"/>
          <w:sz w:val="24"/>
          <w:szCs w:val="28"/>
          <w14:ligatures w14:val="all"/>
        </w:rPr>
        <w:instrText xml:space="preserve"> HYPERLINK "https://www.instagram.com/rollsroycemedia/" </w:instrText>
      </w:r>
      <w:r w:rsidRPr="00093D0E">
        <w:fldChar w:fldCharType="separate"/>
      </w:r>
      <w:r w:rsidRPr="00093D0E">
        <w:rPr>
          <w:rStyle w:val="Hyperlink"/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>อินสตาแกรม</w:t>
      </w:r>
      <w:r w:rsidRPr="00093D0E">
        <w:rPr>
          <w:rStyle w:val="Hyperlink"/>
          <w:rFonts w:ascii="Gill Alt One MT Light" w:hAnsi="Gill Alt One MT Light" w:cs="Quark"/>
          <w:spacing w:val="2"/>
          <w:sz w:val="24"/>
          <w:szCs w:val="28"/>
          <w14:ligatures w14:val="all"/>
        </w:rPr>
        <w:fldChar w:fldCharType="end"/>
      </w:r>
    </w:p>
    <w:p w14:paraId="733012BE" w14:textId="77777777" w:rsidR="00093D0E" w:rsidRPr="00093D0E" w:rsidRDefault="00093D0E" w:rsidP="00093D0E">
      <w:pPr>
        <w:spacing w:line="240" w:lineRule="auto"/>
        <w:contextualSpacing/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:lang w:bidi="th-TH"/>
          <w14:ligatures w14:val="all"/>
        </w:rPr>
      </w:pPr>
    </w:p>
    <w:p w14:paraId="164C0999" w14:textId="77777777" w:rsidR="00093D0E" w:rsidRPr="00093D0E" w:rsidRDefault="00093D0E" w:rsidP="00093D0E">
      <w:pPr>
        <w:spacing w:line="240" w:lineRule="auto"/>
        <w:contextualSpacing/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14:ligatures w14:val="all"/>
        </w:rPr>
      </w:pPr>
      <w:r w:rsidRPr="00093D0E"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:cs/>
          <w:lang w:bidi="th-TH"/>
          <w14:ligatures w14:val="all"/>
        </w:rPr>
        <w:t>ข้อมูลสำหรับบรรณาธิการ</w:t>
      </w:r>
    </w:p>
    <w:p w14:paraId="7E18EEBF" w14:textId="77777777" w:rsidR="00093D0E" w:rsidRPr="00093D0E" w:rsidRDefault="00093D0E" w:rsidP="00093D0E">
      <w:pPr>
        <w:pStyle w:val="ListParagraph"/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14:ligatures w14:val="all"/>
        </w:rPr>
      </w:pPr>
    </w:p>
    <w:p w14:paraId="1D8C101F" w14:textId="77777777" w:rsidR="00093D0E" w:rsidRPr="00093D0E" w:rsidRDefault="00093D0E" w:rsidP="00093D0E">
      <w:pPr>
        <w:pStyle w:val="ListParagraph"/>
        <w:numPr>
          <w:ilvl w:val="0"/>
          <w:numId w:val="3"/>
        </w:numPr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14:ligatures w14:val="all"/>
        </w:rPr>
      </w:pPr>
      <w:proofErr w:type="spellStart"/>
      <w:r w:rsidRPr="00093D0E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รลส์</w:t>
      </w:r>
      <w:proofErr w:type="spellEnd"/>
      <w:r w:rsidRPr="00093D0E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>-รอย</w:t>
      </w:r>
      <w:proofErr w:type="spellStart"/>
      <w:r w:rsidRPr="00093D0E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</w:t>
      </w:r>
      <w:proofErr w:type="spellEnd"/>
      <w:r w:rsidRPr="00093D0E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มอเตอร์ คา</w:t>
      </w:r>
      <w:proofErr w:type="spellStart"/>
      <w:r w:rsidRPr="00093D0E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>ร์ส</w:t>
      </w:r>
      <w:proofErr w:type="spellEnd"/>
      <w:r w:rsidRPr="00093D0E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</w:t>
      </w:r>
      <w:r w:rsidRPr="00093D0E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  <w14:ligatures w14:val="all"/>
        </w:rPr>
        <w:t>(</w:t>
      </w:r>
      <w:r w:rsidRPr="00093D0E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14:ligatures w14:val="all"/>
        </w:rPr>
        <w:t>Rolls-Royce Motor Cars</w:t>
      </w:r>
      <w:r w:rsidRPr="00093D0E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  <w14:ligatures w14:val="all"/>
        </w:rPr>
        <w:t>)</w:t>
      </w:r>
    </w:p>
    <w:p w14:paraId="21533D1F" w14:textId="77777777" w:rsidR="00093D0E" w:rsidRPr="00093D0E" w:rsidRDefault="00093D0E" w:rsidP="00093D0E">
      <w:pPr>
        <w:pStyle w:val="ListParagraph"/>
        <w:spacing w:line="240" w:lineRule="auto"/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14:ligatures w14:val="all"/>
        </w:rPr>
      </w:pP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รลส์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-รอย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มอเตอร์ คา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ร์ส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เป็นบริษัทในเครือ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บีเอ็มดับเบิลยู กรุ๊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ป 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มีสำนักงานใหญ่และฐานการผลิตอยู่ที่กู๊ดวูด 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เว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สต์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ัสเซ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ก ซึ่งเป็น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สถานที่แห่ง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เดียวในโลก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ที่</w:t>
      </w:r>
      <w:proofErr w:type="spellStart"/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ยนตร</w:t>
      </w:r>
      <w:proofErr w:type="spellEnd"/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กรรมระดับ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ู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เปอร์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ลัก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ชัว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รีทุกคัน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ผ่านการประกอบด้วยมืออย่างประณีต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ดยพนักงาน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ผู้เชี่ยวชาญ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ทั้งชายและหญิงกว่า 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14:ligatures w14:val="all"/>
        </w:rPr>
        <w:t xml:space="preserve">2,000 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ชีวิต ทั้งนี้ 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lastRenderedPageBreak/>
        <w:t>โรลส์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-รอย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มอเตอร์ คา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ร์ส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เป็นคนละบริษัท และไม่มีส่วนเกี่ยวข้อง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ใดๆ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กับ บมจ. 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รลส์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-รอย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ผู้ผลิตระบบขับดันและเครื่องยนต์อากาศยาน</w:t>
      </w:r>
    </w:p>
    <w:p w14:paraId="115C8929" w14:textId="77777777" w:rsidR="00093D0E" w:rsidRPr="00093D0E" w:rsidRDefault="00093D0E" w:rsidP="00093D0E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pacing w:val="2"/>
          <w:sz w:val="24"/>
          <w:szCs w:val="28"/>
          <w:lang w:bidi="th-TH"/>
          <w14:ligatures w14:val="all"/>
        </w:rPr>
      </w:pPr>
      <w:r w:rsidRPr="00093D0E">
        <w:rPr>
          <w:rFonts w:ascii="Gill Alt One MT Light" w:eastAsia="Gill Alt One MT Light" w:hAnsi="Gill Alt One MT Light" w:cs="Quark"/>
          <w:b/>
          <w:bCs/>
          <w:spacing w:val="2"/>
          <w:sz w:val="24"/>
          <w:szCs w:val="28"/>
          <w14:ligatures w14:val="all"/>
        </w:rPr>
        <w:t>Contacts:</w:t>
      </w:r>
    </w:p>
    <w:p w14:paraId="26069488" w14:textId="77777777" w:rsidR="00093D0E" w:rsidRPr="00093D0E" w:rsidRDefault="00093D0E" w:rsidP="00093D0E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 w:bidi="th-TH"/>
          <w14:ligatures w14:val="all"/>
        </w:rPr>
      </w:pPr>
    </w:p>
    <w:p w14:paraId="657CE671" w14:textId="77777777" w:rsidR="00093D0E" w:rsidRPr="00093D0E" w:rsidRDefault="00093D0E" w:rsidP="00093D0E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val="en-GB" w:bidi="th-TH"/>
          <w14:ligatures w14:val="all"/>
        </w:rPr>
      </w:pPr>
      <w:r w:rsidRPr="00093D0E"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  <w14:ligatures w14:val="all"/>
        </w:rPr>
        <w:t>Thailand</w:t>
      </w:r>
    </w:p>
    <w:p w14:paraId="03A1705F" w14:textId="77777777" w:rsidR="00093D0E" w:rsidRPr="00093D0E" w:rsidRDefault="00093D0E" w:rsidP="00093D0E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</w:pPr>
      <w:r w:rsidRPr="00093D0E"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bidi="th-TH"/>
          <w14:ligatures w14:val="all"/>
        </w:rPr>
        <w:t>บุศราพร เจริญกุลศักดิ์</w:t>
      </w:r>
      <w:r w:rsidRPr="00093D0E"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val="de-DE" w:bidi="th-TH"/>
          <w14:ligatures w14:val="all"/>
        </w:rPr>
        <w:t xml:space="preserve"> </w:t>
      </w:r>
      <w:r w:rsidRPr="00093D0E">
        <w:rPr>
          <w:rStyle w:val="None"/>
          <w:rFonts w:ascii="Gill Alt One MT Light" w:hAnsi="Gill Alt One MT Light" w:cs="Quark"/>
          <w:spacing w:val="2"/>
          <w:sz w:val="24"/>
          <w:szCs w:val="28"/>
          <w:lang w:val="de-DE" w:bidi="th-TH"/>
          <w14:ligatures w14:val="all"/>
        </w:rPr>
        <w:tab/>
      </w:r>
      <w:r w:rsidRPr="00093D0E">
        <w:rPr>
          <w:rStyle w:val="None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  <w:tab/>
        <w:t xml:space="preserve">+668 1665 1995 </w:t>
      </w:r>
      <w:r w:rsidRPr="00093D0E">
        <w:rPr>
          <w:rStyle w:val="None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  <w:tab/>
      </w:r>
      <w:hyperlink r:id="rId14" w:history="1">
        <w:r w:rsidRPr="00093D0E">
          <w:rPr>
            <w:rStyle w:val="Hyperlink"/>
            <w:rFonts w:ascii="Gill Alt One MT Light" w:hAnsi="Gill Alt One MT Light" w:cs="Quark"/>
            <w:spacing w:val="2"/>
            <w:sz w:val="24"/>
            <w:szCs w:val="28"/>
            <w:lang w:val="de-DE"/>
            <w14:ligatures w14:val="all"/>
          </w:rPr>
          <w:t>bussaraporn.c@rrmcapac.com</w:t>
        </w:r>
      </w:hyperlink>
    </w:p>
    <w:p w14:paraId="63608E87" w14:textId="77777777" w:rsidR="00093D0E" w:rsidRPr="00093D0E" w:rsidRDefault="00093D0E" w:rsidP="00093D0E">
      <w:pPr>
        <w:pStyle w:val="Body"/>
        <w:spacing w:line="240" w:lineRule="auto"/>
        <w:contextualSpacing/>
        <w:jc w:val="both"/>
        <w:rPr>
          <w:rFonts w:ascii="Gill Alt One MT Light" w:hAnsi="Gill Alt One MT Light" w:cs="Quark"/>
          <w:color w:val="0000FF"/>
          <w:spacing w:val="2"/>
          <w:sz w:val="24"/>
          <w:szCs w:val="28"/>
          <w:u w:val="single"/>
          <w14:ligatures w14:val="all"/>
        </w:rPr>
      </w:pPr>
      <w:r w:rsidRPr="00093D0E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cs/>
          <w:lang w:val="de-DE" w:bidi="th-TH"/>
          <w14:ligatures w14:val="all"/>
        </w:rPr>
        <w:t xml:space="preserve">ธาร สุขานุศาสน์ </w:t>
      </w:r>
      <w:r w:rsidRPr="00093D0E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ab/>
      </w:r>
      <w:r w:rsidRPr="00093D0E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ab/>
      </w:r>
      <w:r w:rsidRPr="00093D0E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ab/>
      </w:r>
      <w:r w:rsidRPr="00093D0E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bidi="th-TH"/>
          <w14:ligatures w14:val="all"/>
        </w:rPr>
        <w:t>+66</w:t>
      </w:r>
      <w:r w:rsidRPr="00093D0E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 xml:space="preserve">6 5525 5710 </w:t>
      </w:r>
      <w:r w:rsidRPr="00093D0E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 w:bidi="th-TH"/>
          <w14:ligatures w14:val="all"/>
        </w:rPr>
        <w:tab/>
      </w:r>
      <w:hyperlink r:id="rId15" w:history="1">
        <w:r w:rsidRPr="00093D0E">
          <w:rPr>
            <w:rStyle w:val="Hyperlink"/>
            <w:rFonts w:ascii="Gill Alt One MT Light" w:hAnsi="Gill Alt One MT Light" w:cs="Quark"/>
            <w:spacing w:val="2"/>
            <w:sz w:val="24"/>
            <w:szCs w:val="28"/>
            <w:lang w:val="de-DE"/>
            <w14:ligatures w14:val="all"/>
          </w:rPr>
          <w:t>tarn.suk@mgc-asia.com</w:t>
        </w:r>
      </w:hyperlink>
    </w:p>
    <w:p w14:paraId="0A48BCB8" w14:textId="77777777" w:rsidR="00093D0E" w:rsidRPr="00093D0E" w:rsidRDefault="00093D0E" w:rsidP="00093D0E">
      <w:pPr>
        <w:pStyle w:val="Body"/>
        <w:spacing w:line="240" w:lineRule="auto"/>
        <w:contextualSpacing/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  <w14:ligatures w14:val="all"/>
        </w:rPr>
      </w:pPr>
    </w:p>
    <w:p w14:paraId="237C92FF" w14:textId="77777777" w:rsidR="00093D0E" w:rsidRPr="00093D0E" w:rsidRDefault="00093D0E" w:rsidP="00093D0E">
      <w:pPr>
        <w:pStyle w:val="Body"/>
        <w:spacing w:line="240" w:lineRule="auto"/>
        <w:contextualSpacing/>
        <w:rPr>
          <w:rStyle w:val="Hyperlink2"/>
          <w:rFonts w:cs="Quark"/>
          <w:b/>
          <w:bCs/>
          <w:spacing w:val="2"/>
          <w:sz w:val="24"/>
          <w:szCs w:val="28"/>
          <w:lang w:val="en-GB"/>
          <w14:ligatures w14:val="all"/>
        </w:rPr>
      </w:pPr>
      <w:r w:rsidRPr="00093D0E"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  <w14:ligatures w14:val="all"/>
        </w:rPr>
        <w:t>Regional (</w:t>
      </w:r>
      <w:r w:rsidRPr="00093D0E">
        <w:rPr>
          <w:rStyle w:val="None"/>
          <w:rFonts w:ascii="Gill Alt One MT Light" w:hAnsi="Gill Alt One MT Light" w:cs="Quark"/>
          <w:b/>
          <w:bCs/>
          <w:color w:val="auto"/>
          <w:spacing w:val="2"/>
          <w:sz w:val="24"/>
          <w:szCs w:val="28"/>
          <w:lang w:val="en-GB"/>
          <w14:ligatures w14:val="all"/>
        </w:rPr>
        <w:t>Asia Pacific – Central)</w:t>
      </w:r>
    </w:p>
    <w:p w14:paraId="7D20044B" w14:textId="77777777" w:rsidR="00093D0E" w:rsidRPr="00093D0E" w:rsidRDefault="00093D0E" w:rsidP="00093D0E">
      <w:pPr>
        <w:pStyle w:val="NormalWeb"/>
        <w:contextualSpacing/>
        <w:jc w:val="both"/>
        <w:rPr>
          <w:rFonts w:ascii="Gill Alt One MT Light" w:hAnsi="Gill Alt One MT Light" w:cs="Quark"/>
          <w:spacing w:val="2"/>
          <w:szCs w:val="28"/>
          <w14:ligatures w14:val="all"/>
        </w:rPr>
      </w:pP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:lang w:val="en-US"/>
          <w14:ligatures w14:val="all"/>
        </w:rPr>
        <w:t>Helpdesk</w:t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  <w:t>+65 9017</w:t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:cs/>
          <w:lang w:bidi="th-TH"/>
          <w14:ligatures w14:val="all"/>
        </w:rPr>
        <w:t xml:space="preserve"> </w:t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>6272</w:t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:lang w:val="en-US"/>
          <w14:ligatures w14:val="all"/>
        </w:rPr>
        <w:t xml:space="preserve"> *</w:t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</w:r>
      <w:hyperlink r:id="rId16" w:history="1">
        <w:r w:rsidRPr="00093D0E">
          <w:rPr>
            <w:rStyle w:val="Hyperlink"/>
            <w:rFonts w:ascii="Gill Alt One MT Light" w:eastAsia="SimSun" w:hAnsi="Gill Alt One MT Light" w:cs="Quark"/>
            <w:spacing w:val="2"/>
            <w:szCs w:val="28"/>
            <w14:ligatures w14:val="all"/>
          </w:rPr>
          <w:t>info@rrmcapac.com</w:t>
        </w:r>
      </w:hyperlink>
    </w:p>
    <w:p w14:paraId="5051B246" w14:textId="77777777" w:rsidR="00093D0E" w:rsidRPr="00093D0E" w:rsidRDefault="00093D0E" w:rsidP="00093D0E">
      <w:pPr>
        <w:pStyle w:val="NormalWeb"/>
        <w:contextualSpacing/>
        <w:jc w:val="both"/>
        <w:rPr>
          <w:rFonts w:ascii="Gill Alt One MT Light" w:hAnsi="Gill Alt One MT Light" w:cs="Quark"/>
          <w:spacing w:val="2"/>
          <w:szCs w:val="28"/>
          <w14:ligatures w14:val="all"/>
        </w:rPr>
      </w:pPr>
      <w:r w:rsidRPr="00093D0E">
        <w:rPr>
          <w:rFonts w:ascii="Gill Alt One MT Light" w:hAnsi="Gill Alt One MT Light" w:cs="Quark"/>
          <w:spacing w:val="2"/>
          <w:szCs w:val="28"/>
          <w14:ligatures w14:val="all"/>
        </w:rPr>
        <w:tab/>
      </w:r>
      <w:r w:rsidRPr="00093D0E">
        <w:rPr>
          <w:rFonts w:ascii="Gill Alt One MT Light" w:hAnsi="Gill Alt One MT Light" w:cs="Quark"/>
          <w:spacing w:val="2"/>
          <w:szCs w:val="28"/>
          <w14:ligatures w14:val="all"/>
        </w:rPr>
        <w:tab/>
      </w:r>
      <w:r w:rsidRPr="00093D0E">
        <w:rPr>
          <w:rFonts w:ascii="Gill Alt One MT Light" w:hAnsi="Gill Alt One MT Light" w:cs="Quark"/>
          <w:spacing w:val="2"/>
          <w:szCs w:val="28"/>
          <w14:ligatures w14:val="all"/>
        </w:rPr>
        <w:tab/>
      </w:r>
      <w:r w:rsidRPr="00093D0E">
        <w:rPr>
          <w:rFonts w:ascii="Gill Alt One MT Light" w:hAnsi="Gill Alt One MT Light" w:cs="Quark"/>
          <w:spacing w:val="2"/>
          <w:szCs w:val="28"/>
          <w14:ligatures w14:val="all"/>
        </w:rPr>
        <w:tab/>
        <w:t>+668</w:t>
      </w:r>
      <w:r w:rsidRPr="00093D0E">
        <w:rPr>
          <w:rFonts w:ascii="Gill Alt One MT Light" w:hAnsi="Gill Alt One MT Light" w:cs="Quark"/>
          <w:spacing w:val="2"/>
          <w:szCs w:val="28"/>
          <w:cs/>
          <w:lang w:bidi="th-TH"/>
          <w14:ligatures w14:val="all"/>
        </w:rPr>
        <w:t xml:space="preserve"> </w:t>
      </w:r>
      <w:r w:rsidRPr="00093D0E">
        <w:rPr>
          <w:rFonts w:ascii="Gill Alt One MT Light" w:hAnsi="Gill Alt One MT Light" w:cs="Quark"/>
          <w:spacing w:val="2"/>
          <w:szCs w:val="28"/>
          <w14:ligatures w14:val="all"/>
        </w:rPr>
        <w:t>3076</w:t>
      </w:r>
      <w:r w:rsidRPr="00093D0E">
        <w:rPr>
          <w:rFonts w:ascii="Gill Alt One MT Light" w:hAnsi="Gill Alt One MT Light" w:cs="Quark"/>
          <w:spacing w:val="2"/>
          <w:szCs w:val="28"/>
          <w:cs/>
          <w:lang w:bidi="th-TH"/>
          <w14:ligatures w14:val="all"/>
        </w:rPr>
        <w:t xml:space="preserve"> </w:t>
      </w:r>
      <w:r w:rsidRPr="00093D0E">
        <w:rPr>
          <w:rFonts w:ascii="Gill Alt One MT Light" w:hAnsi="Gill Alt One MT Light" w:cs="Quark"/>
          <w:spacing w:val="2"/>
          <w:szCs w:val="28"/>
          <w14:ligatures w14:val="all"/>
        </w:rPr>
        <w:t>6196</w:t>
      </w:r>
    </w:p>
    <w:p w14:paraId="6930F92D" w14:textId="77777777" w:rsidR="00093D0E" w:rsidRPr="00093D0E" w:rsidRDefault="00093D0E" w:rsidP="00093D0E">
      <w:pPr>
        <w:pStyle w:val="Body"/>
        <w:spacing w:after="0" w:line="240" w:lineRule="auto"/>
        <w:contextualSpacing/>
        <w:rPr>
          <w:rFonts w:ascii="Gill Alt One MT Light" w:eastAsia="Gill Alt One MT Light" w:hAnsi="Gill Alt One MT Light" w:cs="Quark"/>
          <w:i/>
          <w:iCs/>
          <w:spacing w:val="2"/>
          <w:sz w:val="24"/>
          <w:szCs w:val="28"/>
          <w14:ligatures w14:val="all"/>
        </w:rPr>
      </w:pPr>
      <w:r w:rsidRPr="00093D0E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>Hal Serudin</w:t>
      </w:r>
      <w:r w:rsidRPr="00093D0E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</w:r>
      <w:r w:rsidRPr="00093D0E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</w:r>
      <w:r w:rsidRPr="00093D0E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  <w:t>+65 6838 9675</w:t>
      </w:r>
      <w:r w:rsidRPr="00093D0E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</w:r>
      <w:hyperlink r:id="rId17" w:history="1">
        <w:r w:rsidRPr="00093D0E">
          <w:rPr>
            <w:rStyle w:val="Hyperlink"/>
            <w:rFonts w:ascii="Gill Alt One MT Light" w:eastAsia="Gill Alt One MT Light" w:hAnsi="Gill Alt One MT Light" w:cs="Quark"/>
            <w:spacing w:val="2"/>
            <w:sz w:val="24"/>
            <w:szCs w:val="28"/>
            <w14:ligatures w14:val="all"/>
          </w:rPr>
          <w:t>hal.serudin@rolls-roycemotorcars.com</w:t>
        </w:r>
      </w:hyperlink>
      <w:r w:rsidRPr="00093D0E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br/>
      </w:r>
      <w:r w:rsidRPr="00093D0E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8"/>
          <w14:ligatures w14:val="all"/>
        </w:rPr>
        <w:t>*</w:t>
      </w:r>
      <w:proofErr w:type="spellStart"/>
      <w:r w:rsidRPr="00093D0E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8"/>
          <w14:ligatures w14:val="all"/>
        </w:rPr>
        <w:t>whatsapp</w:t>
      </w:r>
      <w:proofErr w:type="spellEnd"/>
    </w:p>
    <w:p w14:paraId="16D413B5" w14:textId="77777777" w:rsidR="00093D0E" w:rsidRPr="00093D0E" w:rsidRDefault="00093D0E" w:rsidP="00093D0E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val="en-US"/>
          <w14:ligatures w14:val="all"/>
        </w:rPr>
      </w:pPr>
    </w:p>
    <w:p w14:paraId="3797498D" w14:textId="77777777" w:rsidR="00093D0E" w:rsidRPr="00093D0E" w:rsidRDefault="00093D0E" w:rsidP="00FD6962">
      <w:pPr>
        <w:spacing w:after="0" w:line="276" w:lineRule="auto"/>
        <w:rPr>
          <w:rFonts w:ascii="Gill Alt One MT Light" w:hAnsi="Gill Alt One MT Light" w:cs="Quark"/>
          <w:b/>
          <w:sz w:val="24"/>
          <w:szCs w:val="28"/>
          <w:lang w:val="en-US" w:bidi="th-TH"/>
        </w:rPr>
      </w:pPr>
    </w:p>
    <w:sectPr w:rsidR="00093D0E" w:rsidRPr="00093D0E" w:rsidSect="00D622C3">
      <w:type w:val="continuous"/>
      <w:pgSz w:w="11906" w:h="16838" w:code="9"/>
      <w:pgMar w:top="567" w:right="1274" w:bottom="340" w:left="1418" w:header="567" w:footer="34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DCAFAA" w14:textId="77777777" w:rsidR="00D26C57" w:rsidRDefault="00D26C57">
      <w:pPr>
        <w:spacing w:after="0" w:line="240" w:lineRule="auto"/>
      </w:pPr>
      <w:r>
        <w:separator/>
      </w:r>
    </w:p>
  </w:endnote>
  <w:endnote w:type="continuationSeparator" w:id="0">
    <w:p w14:paraId="4E680077" w14:textId="77777777" w:rsidR="00D26C57" w:rsidRDefault="00D26C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Gill Alt One MT">
    <w:altName w:val="MV Boli"/>
    <w:panose1 w:val="020B0802020104090203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Alt One MT Light">
    <w:altName w:val="Leelawadee UI Semilight"/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DB Gill Siam X">
    <w:altName w:val="Cordia New"/>
    <w:panose1 w:val="00000000000000000000"/>
    <w:charset w:val="DE"/>
    <w:family w:val="swiss"/>
    <w:notTrueType/>
    <w:pitch w:val="default"/>
    <w:sig w:usb0="01000000" w:usb1="00000000" w:usb2="00000000" w:usb3="00000000" w:csb0="00010000" w:csb1="00000000"/>
  </w:font>
  <w:font w:name="Quark">
    <w:altName w:val="Browallia New"/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Gill Sans MT">
    <w:altName w:val="Segoe U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9C3279" w14:textId="77777777" w:rsidR="00930D6C" w:rsidRPr="00A33D09" w:rsidRDefault="00930D6C" w:rsidP="00D622C3">
    <w:pPr>
      <w:pStyle w:val="Footer"/>
      <w:jc w:val="center"/>
      <w:rPr>
        <w:rFonts w:ascii="Gill Sans MT" w:hAnsi="Gill Sans MT"/>
        <w:lang w:val="en-GB"/>
      </w:rPr>
    </w:pPr>
    <w:r w:rsidRPr="00A33D09">
      <w:rPr>
        <w:rFonts w:ascii="Gill Sans MT" w:hAnsi="Gill Sans MT"/>
        <w:lang w:val="en-GB"/>
      </w:rPr>
      <w:t>Rolls-Royce Motor Cars</w:t>
    </w:r>
  </w:p>
  <w:p w14:paraId="2B4930BD" w14:textId="77777777" w:rsidR="00930D6C" w:rsidRPr="00A33D09" w:rsidRDefault="00930D6C" w:rsidP="00D622C3">
    <w:pPr>
      <w:pStyle w:val="Footer"/>
      <w:jc w:val="center"/>
      <w:rPr>
        <w:rFonts w:ascii="Gill Sans MT" w:hAnsi="Gill Sans MT"/>
        <w:sz w:val="8"/>
        <w:lang w:val="en-GB"/>
      </w:rPr>
    </w:pPr>
  </w:p>
  <w:p w14:paraId="31DF81E7" w14:textId="77777777" w:rsidR="00930D6C" w:rsidRPr="00A33D09" w:rsidRDefault="00930D6C" w:rsidP="00D622C3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 xml:space="preserve">The Drive, </w:t>
    </w:r>
    <w:proofErr w:type="spellStart"/>
    <w:r w:rsidRPr="00A33D09">
      <w:rPr>
        <w:rFonts w:ascii="Gill Sans MT" w:hAnsi="Gill Sans MT"/>
        <w:sz w:val="14"/>
        <w:lang w:val="en-GB"/>
      </w:rPr>
      <w:t>Westhampnett</w:t>
    </w:r>
    <w:proofErr w:type="spellEnd"/>
    <w:r w:rsidRPr="00A33D09">
      <w:rPr>
        <w:rFonts w:ascii="Gill Sans MT" w:hAnsi="Gill Sans MT"/>
        <w:sz w:val="14"/>
        <w:lang w:val="en-GB"/>
      </w:rPr>
      <w:t>, Chichester, West Sussex PO18 0SH</w:t>
    </w:r>
  </w:p>
  <w:p w14:paraId="66873A15" w14:textId="77777777" w:rsidR="00930D6C" w:rsidRPr="00A33D09" w:rsidRDefault="00930D6C" w:rsidP="00D622C3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>Telephone +44 (0)1243 384000</w:t>
    </w:r>
    <w:r w:rsidRPr="00A33D09">
      <w:rPr>
        <w:rFonts w:ascii="Gill Sans MT" w:hAnsi="Gill Sans MT"/>
        <w:sz w:val="12"/>
        <w:lang w:val="en-GB"/>
      </w:rPr>
      <w:t xml:space="preserve"> </w:t>
    </w:r>
  </w:p>
  <w:p w14:paraId="6CCC1630" w14:textId="77777777" w:rsidR="00930D6C" w:rsidRPr="00A33D09" w:rsidRDefault="00D26C57" w:rsidP="00D622C3">
    <w:pPr>
      <w:pStyle w:val="Footer"/>
      <w:jc w:val="center"/>
      <w:rPr>
        <w:rFonts w:ascii="Gill Sans MT" w:hAnsi="Gill Sans MT"/>
        <w:sz w:val="14"/>
        <w:lang w:val="en-GB"/>
      </w:rPr>
    </w:pPr>
    <w:hyperlink r:id="rId1" w:history="1">
      <w:r w:rsidR="00930D6C" w:rsidRPr="00A33D09">
        <w:rPr>
          <w:rStyle w:val="Hyperlink"/>
          <w:rFonts w:ascii="Gill Sans MT" w:hAnsi="Gill Sans MT"/>
          <w:sz w:val="14"/>
          <w:lang w:val="en-GB"/>
        </w:rPr>
        <w:t>www.press.rolls-roycemotorcars.com</w:t>
      </w:r>
    </w:hyperlink>
  </w:p>
  <w:p w14:paraId="6C7C121E" w14:textId="77777777" w:rsidR="00930D6C" w:rsidRPr="007C3772" w:rsidRDefault="00930D6C" w:rsidP="00D622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C2D852" w14:textId="77777777" w:rsidR="00D26C57" w:rsidRDefault="00D26C57">
      <w:pPr>
        <w:spacing w:after="0" w:line="240" w:lineRule="auto"/>
      </w:pPr>
      <w:r>
        <w:separator/>
      </w:r>
    </w:p>
  </w:footnote>
  <w:footnote w:type="continuationSeparator" w:id="0">
    <w:p w14:paraId="3EB67D2B" w14:textId="77777777" w:rsidR="00D26C57" w:rsidRDefault="00D26C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30FD1D" w14:textId="6A666D62" w:rsidR="00930D6C" w:rsidRDefault="00930D6C" w:rsidP="00540345">
    <w:pPr>
      <w:pStyle w:val="Header"/>
      <w:tabs>
        <w:tab w:val="clear" w:pos="8306"/>
      </w:tabs>
      <w:jc w:val="center"/>
    </w:pPr>
    <w:r>
      <w:rPr>
        <w:noProof/>
        <w:lang w:bidi="th-TH"/>
      </w:rPr>
      <w:drawing>
        <wp:inline distT="0" distB="0" distL="0" distR="0" wp14:anchorId="6CCF6895" wp14:editId="6BEC1E47">
          <wp:extent cx="419100" cy="723900"/>
          <wp:effectExtent l="1905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767F3851" w14:textId="77777777" w:rsidR="008807D9" w:rsidRDefault="008807D9" w:rsidP="00540345">
    <w:pPr>
      <w:pStyle w:val="Header"/>
      <w:tabs>
        <w:tab w:val="clear" w:pos="8306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CB3899"/>
    <w:multiLevelType w:val="hybridMultilevel"/>
    <w:tmpl w:val="13BA04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C717EA"/>
    <w:multiLevelType w:val="hybridMultilevel"/>
    <w:tmpl w:val="3E0E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C01D5A"/>
    <w:multiLevelType w:val="hybridMultilevel"/>
    <w:tmpl w:val="9D96F0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49688D"/>
    <w:multiLevelType w:val="hybridMultilevel"/>
    <w:tmpl w:val="658034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18E2E95"/>
    <w:multiLevelType w:val="hybridMultilevel"/>
    <w:tmpl w:val="8EE2F7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it-IT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DMyNjUyNDAwtDRS0lEKTi0uzszPAykwqQUALJRU9SwAAAA="/>
  </w:docVars>
  <w:rsids>
    <w:rsidRoot w:val="0088288B"/>
    <w:rsid w:val="00000D37"/>
    <w:rsid w:val="000019D0"/>
    <w:rsid w:val="00004D8B"/>
    <w:rsid w:val="00011593"/>
    <w:rsid w:val="00012FE6"/>
    <w:rsid w:val="00014CD3"/>
    <w:rsid w:val="00017071"/>
    <w:rsid w:val="0002760E"/>
    <w:rsid w:val="00050F90"/>
    <w:rsid w:val="000546E2"/>
    <w:rsid w:val="00093D0E"/>
    <w:rsid w:val="000A0750"/>
    <w:rsid w:val="000B55C9"/>
    <w:rsid w:val="000D3A7F"/>
    <w:rsid w:val="000D725C"/>
    <w:rsid w:val="000E366B"/>
    <w:rsid w:val="000E7CB3"/>
    <w:rsid w:val="000F4B11"/>
    <w:rsid w:val="00101547"/>
    <w:rsid w:val="00103BC7"/>
    <w:rsid w:val="00111271"/>
    <w:rsid w:val="0011263D"/>
    <w:rsid w:val="001144D3"/>
    <w:rsid w:val="001221BA"/>
    <w:rsid w:val="00125847"/>
    <w:rsid w:val="001446FD"/>
    <w:rsid w:val="00145F29"/>
    <w:rsid w:val="00147294"/>
    <w:rsid w:val="00150F5E"/>
    <w:rsid w:val="001545F9"/>
    <w:rsid w:val="00155FD5"/>
    <w:rsid w:val="00157E02"/>
    <w:rsid w:val="00160D69"/>
    <w:rsid w:val="00166E1B"/>
    <w:rsid w:val="00172FEF"/>
    <w:rsid w:val="001738D7"/>
    <w:rsid w:val="00175779"/>
    <w:rsid w:val="00177DE7"/>
    <w:rsid w:val="00184CA7"/>
    <w:rsid w:val="00186A2B"/>
    <w:rsid w:val="00190754"/>
    <w:rsid w:val="0019629D"/>
    <w:rsid w:val="001A284D"/>
    <w:rsid w:val="001A4F86"/>
    <w:rsid w:val="001B2593"/>
    <w:rsid w:val="001B4A82"/>
    <w:rsid w:val="001B746D"/>
    <w:rsid w:val="001C03A7"/>
    <w:rsid w:val="001F508C"/>
    <w:rsid w:val="001F6331"/>
    <w:rsid w:val="00205FDB"/>
    <w:rsid w:val="002076E7"/>
    <w:rsid w:val="00210DF4"/>
    <w:rsid w:val="002204CB"/>
    <w:rsid w:val="00224248"/>
    <w:rsid w:val="00230DB1"/>
    <w:rsid w:val="002323DC"/>
    <w:rsid w:val="002356C7"/>
    <w:rsid w:val="002642F8"/>
    <w:rsid w:val="00273A4B"/>
    <w:rsid w:val="00294D37"/>
    <w:rsid w:val="002A28E9"/>
    <w:rsid w:val="002A2CEC"/>
    <w:rsid w:val="002B1DEC"/>
    <w:rsid w:val="002C2543"/>
    <w:rsid w:val="002C3083"/>
    <w:rsid w:val="002C581F"/>
    <w:rsid w:val="002D02CE"/>
    <w:rsid w:val="002D4197"/>
    <w:rsid w:val="002D4CFA"/>
    <w:rsid w:val="002D661F"/>
    <w:rsid w:val="002F50D9"/>
    <w:rsid w:val="00311C29"/>
    <w:rsid w:val="003211C5"/>
    <w:rsid w:val="00327F17"/>
    <w:rsid w:val="00332719"/>
    <w:rsid w:val="0033758F"/>
    <w:rsid w:val="00350B47"/>
    <w:rsid w:val="00356E43"/>
    <w:rsid w:val="00377A7C"/>
    <w:rsid w:val="003822B6"/>
    <w:rsid w:val="00385D6A"/>
    <w:rsid w:val="00387B1F"/>
    <w:rsid w:val="00397174"/>
    <w:rsid w:val="003A5938"/>
    <w:rsid w:val="003C350C"/>
    <w:rsid w:val="003C5B68"/>
    <w:rsid w:val="003D3107"/>
    <w:rsid w:val="003E4501"/>
    <w:rsid w:val="003E5F70"/>
    <w:rsid w:val="003E7F9C"/>
    <w:rsid w:val="00401DDB"/>
    <w:rsid w:val="004031C5"/>
    <w:rsid w:val="00407033"/>
    <w:rsid w:val="004169A0"/>
    <w:rsid w:val="004212B1"/>
    <w:rsid w:val="004238B5"/>
    <w:rsid w:val="004245A2"/>
    <w:rsid w:val="004333C9"/>
    <w:rsid w:val="004477C0"/>
    <w:rsid w:val="0046676F"/>
    <w:rsid w:val="00471F6B"/>
    <w:rsid w:val="0047744C"/>
    <w:rsid w:val="00484558"/>
    <w:rsid w:val="0048775C"/>
    <w:rsid w:val="00494E64"/>
    <w:rsid w:val="004A2FFA"/>
    <w:rsid w:val="004B3F84"/>
    <w:rsid w:val="004B415F"/>
    <w:rsid w:val="004B568B"/>
    <w:rsid w:val="004C22EF"/>
    <w:rsid w:val="004C7E6E"/>
    <w:rsid w:val="004D728C"/>
    <w:rsid w:val="004D7EDD"/>
    <w:rsid w:val="004E25C7"/>
    <w:rsid w:val="00505917"/>
    <w:rsid w:val="005159E9"/>
    <w:rsid w:val="005170B2"/>
    <w:rsid w:val="00522CBB"/>
    <w:rsid w:val="00531761"/>
    <w:rsid w:val="005331E4"/>
    <w:rsid w:val="00540345"/>
    <w:rsid w:val="005443E9"/>
    <w:rsid w:val="005476FF"/>
    <w:rsid w:val="00553C86"/>
    <w:rsid w:val="00554749"/>
    <w:rsid w:val="005650D8"/>
    <w:rsid w:val="0057746D"/>
    <w:rsid w:val="00577BF1"/>
    <w:rsid w:val="00580FCE"/>
    <w:rsid w:val="005931EF"/>
    <w:rsid w:val="005A3164"/>
    <w:rsid w:val="005B2B0B"/>
    <w:rsid w:val="005B49AA"/>
    <w:rsid w:val="005B5048"/>
    <w:rsid w:val="005C0444"/>
    <w:rsid w:val="005C6C2A"/>
    <w:rsid w:val="005D0BA4"/>
    <w:rsid w:val="00606F39"/>
    <w:rsid w:val="00614111"/>
    <w:rsid w:val="006343D3"/>
    <w:rsid w:val="006452DA"/>
    <w:rsid w:val="00645B24"/>
    <w:rsid w:val="00674D24"/>
    <w:rsid w:val="006924AB"/>
    <w:rsid w:val="006952ED"/>
    <w:rsid w:val="006A2C1B"/>
    <w:rsid w:val="006B0D7F"/>
    <w:rsid w:val="006B4C33"/>
    <w:rsid w:val="006D231B"/>
    <w:rsid w:val="006D6385"/>
    <w:rsid w:val="006D6F22"/>
    <w:rsid w:val="00700B6E"/>
    <w:rsid w:val="00707260"/>
    <w:rsid w:val="00712A9B"/>
    <w:rsid w:val="00713B61"/>
    <w:rsid w:val="00713E22"/>
    <w:rsid w:val="00716CA6"/>
    <w:rsid w:val="00717A84"/>
    <w:rsid w:val="007334D7"/>
    <w:rsid w:val="0074679E"/>
    <w:rsid w:val="00747C82"/>
    <w:rsid w:val="007523FD"/>
    <w:rsid w:val="00752559"/>
    <w:rsid w:val="0076455F"/>
    <w:rsid w:val="007649B7"/>
    <w:rsid w:val="00780701"/>
    <w:rsid w:val="00786726"/>
    <w:rsid w:val="007A3B7B"/>
    <w:rsid w:val="007A667C"/>
    <w:rsid w:val="007A6C34"/>
    <w:rsid w:val="007B39DC"/>
    <w:rsid w:val="007B5012"/>
    <w:rsid w:val="007B63F1"/>
    <w:rsid w:val="007B7A21"/>
    <w:rsid w:val="007C4B63"/>
    <w:rsid w:val="007C64F0"/>
    <w:rsid w:val="007D4507"/>
    <w:rsid w:val="007D4C67"/>
    <w:rsid w:val="007E3F12"/>
    <w:rsid w:val="007E45BD"/>
    <w:rsid w:val="007F172C"/>
    <w:rsid w:val="007F3F0C"/>
    <w:rsid w:val="007F6EE2"/>
    <w:rsid w:val="00801517"/>
    <w:rsid w:val="008043AC"/>
    <w:rsid w:val="00807E28"/>
    <w:rsid w:val="00810A32"/>
    <w:rsid w:val="00816EA3"/>
    <w:rsid w:val="008200F5"/>
    <w:rsid w:val="008255D3"/>
    <w:rsid w:val="00842E54"/>
    <w:rsid w:val="008466A7"/>
    <w:rsid w:val="00851381"/>
    <w:rsid w:val="008513B0"/>
    <w:rsid w:val="008807D9"/>
    <w:rsid w:val="0088288B"/>
    <w:rsid w:val="008840A2"/>
    <w:rsid w:val="00891838"/>
    <w:rsid w:val="008A1E33"/>
    <w:rsid w:val="008B4C71"/>
    <w:rsid w:val="008C5557"/>
    <w:rsid w:val="008F3A58"/>
    <w:rsid w:val="00903DD1"/>
    <w:rsid w:val="009100A3"/>
    <w:rsid w:val="00925B68"/>
    <w:rsid w:val="00926035"/>
    <w:rsid w:val="00930D6C"/>
    <w:rsid w:val="00937B94"/>
    <w:rsid w:val="0096229B"/>
    <w:rsid w:val="009675E8"/>
    <w:rsid w:val="0099549A"/>
    <w:rsid w:val="009A3124"/>
    <w:rsid w:val="009C219A"/>
    <w:rsid w:val="009C4B20"/>
    <w:rsid w:val="009D0958"/>
    <w:rsid w:val="009D409C"/>
    <w:rsid w:val="009E2ADA"/>
    <w:rsid w:val="009E36BD"/>
    <w:rsid w:val="009E431D"/>
    <w:rsid w:val="009E7394"/>
    <w:rsid w:val="009E74A1"/>
    <w:rsid w:val="009E7693"/>
    <w:rsid w:val="009F0BE2"/>
    <w:rsid w:val="00A0106B"/>
    <w:rsid w:val="00A2149D"/>
    <w:rsid w:val="00A2340B"/>
    <w:rsid w:val="00A45F55"/>
    <w:rsid w:val="00A647A2"/>
    <w:rsid w:val="00A64A11"/>
    <w:rsid w:val="00A6726B"/>
    <w:rsid w:val="00A70003"/>
    <w:rsid w:val="00A719C5"/>
    <w:rsid w:val="00A73C5B"/>
    <w:rsid w:val="00A75355"/>
    <w:rsid w:val="00A7758B"/>
    <w:rsid w:val="00A83FE5"/>
    <w:rsid w:val="00A94903"/>
    <w:rsid w:val="00AB078C"/>
    <w:rsid w:val="00B2415E"/>
    <w:rsid w:val="00B314D5"/>
    <w:rsid w:val="00B373AA"/>
    <w:rsid w:val="00B47647"/>
    <w:rsid w:val="00B5072A"/>
    <w:rsid w:val="00B52848"/>
    <w:rsid w:val="00B55245"/>
    <w:rsid w:val="00B621D9"/>
    <w:rsid w:val="00B673E9"/>
    <w:rsid w:val="00B700F4"/>
    <w:rsid w:val="00B722C1"/>
    <w:rsid w:val="00B773AA"/>
    <w:rsid w:val="00B86583"/>
    <w:rsid w:val="00BA371F"/>
    <w:rsid w:val="00BA6064"/>
    <w:rsid w:val="00BB2EA5"/>
    <w:rsid w:val="00BB3F2D"/>
    <w:rsid w:val="00BC5CD0"/>
    <w:rsid w:val="00BC7966"/>
    <w:rsid w:val="00BD2D9B"/>
    <w:rsid w:val="00BE6426"/>
    <w:rsid w:val="00BF497B"/>
    <w:rsid w:val="00C00DD1"/>
    <w:rsid w:val="00C06913"/>
    <w:rsid w:val="00C15FF3"/>
    <w:rsid w:val="00C22478"/>
    <w:rsid w:val="00C26537"/>
    <w:rsid w:val="00C27B4C"/>
    <w:rsid w:val="00C345ED"/>
    <w:rsid w:val="00C371AC"/>
    <w:rsid w:val="00C4268F"/>
    <w:rsid w:val="00C62138"/>
    <w:rsid w:val="00C628BF"/>
    <w:rsid w:val="00C85007"/>
    <w:rsid w:val="00C8621B"/>
    <w:rsid w:val="00C9109A"/>
    <w:rsid w:val="00C9376A"/>
    <w:rsid w:val="00CB50ED"/>
    <w:rsid w:val="00CC1968"/>
    <w:rsid w:val="00CC4B42"/>
    <w:rsid w:val="00CD0A16"/>
    <w:rsid w:val="00CD4B10"/>
    <w:rsid w:val="00CE1FC0"/>
    <w:rsid w:val="00CF14D7"/>
    <w:rsid w:val="00D1053E"/>
    <w:rsid w:val="00D1340C"/>
    <w:rsid w:val="00D22629"/>
    <w:rsid w:val="00D26C57"/>
    <w:rsid w:val="00D27EBC"/>
    <w:rsid w:val="00D3137C"/>
    <w:rsid w:val="00D430A9"/>
    <w:rsid w:val="00D434EF"/>
    <w:rsid w:val="00D4633C"/>
    <w:rsid w:val="00D61AD0"/>
    <w:rsid w:val="00D6229A"/>
    <w:rsid w:val="00D622C3"/>
    <w:rsid w:val="00D647FB"/>
    <w:rsid w:val="00D6502D"/>
    <w:rsid w:val="00D86F18"/>
    <w:rsid w:val="00D9127A"/>
    <w:rsid w:val="00DB3B03"/>
    <w:rsid w:val="00DB4A17"/>
    <w:rsid w:val="00DB77AD"/>
    <w:rsid w:val="00DC37E9"/>
    <w:rsid w:val="00DC4B73"/>
    <w:rsid w:val="00DD7525"/>
    <w:rsid w:val="00DE09BA"/>
    <w:rsid w:val="00DF6307"/>
    <w:rsid w:val="00E006AF"/>
    <w:rsid w:val="00E03C24"/>
    <w:rsid w:val="00E05B7A"/>
    <w:rsid w:val="00E1708E"/>
    <w:rsid w:val="00E176EB"/>
    <w:rsid w:val="00E21A3D"/>
    <w:rsid w:val="00E21EDE"/>
    <w:rsid w:val="00E3098B"/>
    <w:rsid w:val="00E34427"/>
    <w:rsid w:val="00E371D8"/>
    <w:rsid w:val="00E40250"/>
    <w:rsid w:val="00E44621"/>
    <w:rsid w:val="00E44DA2"/>
    <w:rsid w:val="00E55922"/>
    <w:rsid w:val="00E61AF3"/>
    <w:rsid w:val="00E6500F"/>
    <w:rsid w:val="00E658DA"/>
    <w:rsid w:val="00E7547D"/>
    <w:rsid w:val="00E85FA2"/>
    <w:rsid w:val="00E94CD7"/>
    <w:rsid w:val="00E95ACB"/>
    <w:rsid w:val="00E97F5F"/>
    <w:rsid w:val="00EB4738"/>
    <w:rsid w:val="00EC1E88"/>
    <w:rsid w:val="00ED3F9F"/>
    <w:rsid w:val="00EE018C"/>
    <w:rsid w:val="00EF19D9"/>
    <w:rsid w:val="00EF5843"/>
    <w:rsid w:val="00F03359"/>
    <w:rsid w:val="00F05801"/>
    <w:rsid w:val="00F077F6"/>
    <w:rsid w:val="00F202DC"/>
    <w:rsid w:val="00F3218C"/>
    <w:rsid w:val="00F354FB"/>
    <w:rsid w:val="00F56A12"/>
    <w:rsid w:val="00F66467"/>
    <w:rsid w:val="00F7586E"/>
    <w:rsid w:val="00F771FC"/>
    <w:rsid w:val="00F901DC"/>
    <w:rsid w:val="00F93DBB"/>
    <w:rsid w:val="00F97783"/>
    <w:rsid w:val="00FA00F3"/>
    <w:rsid w:val="00FB1367"/>
    <w:rsid w:val="00FB26E8"/>
    <w:rsid w:val="00FC1C73"/>
    <w:rsid w:val="00FC36A1"/>
    <w:rsid w:val="00FD6962"/>
    <w:rsid w:val="00FD6F0C"/>
    <w:rsid w:val="00FE033F"/>
    <w:rsid w:val="00FE4B1A"/>
    <w:rsid w:val="00FE5459"/>
    <w:rsid w:val="00FE7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B62DB7"/>
  <w15:chartTrackingRefBased/>
  <w15:docId w15:val="{2139E2F9-107B-4CE0-8741-66C351594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qFormat/>
    <w:rsid w:val="0088288B"/>
    <w:pPr>
      <w:keepNext/>
      <w:spacing w:after="0" w:line="240" w:lineRule="auto"/>
      <w:jc w:val="center"/>
      <w:outlineLvl w:val="1"/>
    </w:pPr>
    <w:rPr>
      <w:rFonts w:ascii="Gill Alt One MT" w:eastAsia="SimSun" w:hAnsi="Gill Alt One MT" w:cs="Times New Roman"/>
      <w:sz w:val="32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88288B"/>
    <w:rPr>
      <w:rFonts w:ascii="Gill Alt One MT" w:eastAsia="SimSun" w:hAnsi="Gill Alt One MT" w:cs="Times New Roman"/>
      <w:sz w:val="32"/>
      <w:szCs w:val="24"/>
      <w:lang w:val="en-US"/>
    </w:rPr>
  </w:style>
  <w:style w:type="paragraph" w:styleId="Header">
    <w:name w:val="header"/>
    <w:basedOn w:val="Normal"/>
    <w:link w:val="Head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rsid w:val="0088288B"/>
    <w:pPr>
      <w:spacing w:after="0" w:line="240" w:lineRule="auto"/>
    </w:pPr>
    <w:rPr>
      <w:rFonts w:ascii="Courier New" w:eastAsia="SimSu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8288B"/>
    <w:rPr>
      <w:rFonts w:ascii="Courier New" w:eastAsia="SimSu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88288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C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CB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47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7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7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7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74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16EA3"/>
    <w:pPr>
      <w:ind w:left="720"/>
      <w:contextualSpacing/>
    </w:pPr>
  </w:style>
  <w:style w:type="character" w:customStyle="1" w:styleId="Hyperlink3">
    <w:name w:val="Hyperlink.3"/>
    <w:basedOn w:val="DefaultParagraphFont"/>
    <w:rsid w:val="00E176EB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styleId="FollowedHyperlink">
    <w:name w:val="FollowedHyperlink"/>
    <w:basedOn w:val="DefaultParagraphFont"/>
    <w:uiPriority w:val="99"/>
    <w:semiHidden/>
    <w:unhideWhenUsed/>
    <w:rsid w:val="00E55922"/>
    <w:rPr>
      <w:color w:val="954F72" w:themeColor="followedHyperlink"/>
      <w:u w:val="single"/>
    </w:rPr>
  </w:style>
  <w:style w:type="paragraph" w:customStyle="1" w:styleId="Body">
    <w:name w:val="Body"/>
    <w:rsid w:val="00147294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None">
    <w:name w:val="None"/>
    <w:rsid w:val="00147294"/>
  </w:style>
  <w:style w:type="character" w:customStyle="1" w:styleId="Hyperlink1">
    <w:name w:val="Hyperlink.1"/>
    <w:basedOn w:val="DefaultParagraphFont"/>
    <w:rsid w:val="00147294"/>
    <w:rPr>
      <w:rFonts w:ascii="Gill Alt One MT Light" w:eastAsia="Gill Alt One MT Light" w:hAnsi="Gill Alt One MT Light" w:cs="Gill Alt One MT Light"/>
      <w:color w:val="0000FF"/>
      <w:sz w:val="22"/>
      <w:szCs w:val="22"/>
      <w:u w:val="single" w:color="0000FF"/>
      <w:lang w:val="en-US"/>
    </w:rPr>
  </w:style>
  <w:style w:type="character" w:customStyle="1" w:styleId="Hyperlink2">
    <w:name w:val="Hyperlink.2"/>
    <w:basedOn w:val="None"/>
    <w:rsid w:val="00147294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4">
    <w:name w:val="Hyperlink.4"/>
    <w:basedOn w:val="DefaultParagraphFont"/>
    <w:rsid w:val="00147294"/>
    <w:rPr>
      <w:rFonts w:ascii="Gill Alt One MT Light" w:eastAsia="Gill Alt One MT Light" w:hAnsi="Gill Alt One MT Light" w:cs="Gill Alt One MT Light"/>
      <w:color w:val="0000FF"/>
      <w:u w:val="single" w:color="0000FF"/>
      <w:lang w:val="de-D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21D9"/>
    <w:rPr>
      <w:color w:val="605E5C"/>
      <w:shd w:val="clear" w:color="auto" w:fill="E1DFDD"/>
    </w:rPr>
  </w:style>
  <w:style w:type="character" w:customStyle="1" w:styleId="snck-msg">
    <w:name w:val="snck-msg"/>
    <w:basedOn w:val="DefaultParagraphFont"/>
    <w:rsid w:val="009E74A1"/>
  </w:style>
  <w:style w:type="character" w:customStyle="1" w:styleId="tlid-translation">
    <w:name w:val="tlid-translation"/>
    <w:basedOn w:val="DefaultParagraphFont"/>
    <w:rsid w:val="009E74A1"/>
  </w:style>
  <w:style w:type="paragraph" w:customStyle="1" w:styleId="Default">
    <w:name w:val="Default"/>
    <w:rsid w:val="00577BF1"/>
    <w:pPr>
      <w:autoSpaceDE w:val="0"/>
      <w:autoSpaceDN w:val="0"/>
      <w:adjustRightInd w:val="0"/>
      <w:spacing w:after="0" w:line="240" w:lineRule="auto"/>
    </w:pPr>
    <w:rPr>
      <w:rFonts w:ascii="DB Gill Siam X" w:cs="DB Gill Siam X"/>
      <w:color w:val="000000"/>
      <w:sz w:val="24"/>
      <w:szCs w:val="24"/>
      <w:lang w:val="en-US" w:bidi="th-TH"/>
    </w:rPr>
  </w:style>
  <w:style w:type="paragraph" w:styleId="NormalWeb">
    <w:name w:val="Normal (Web)"/>
    <w:basedOn w:val="Normal"/>
    <w:uiPriority w:val="99"/>
    <w:semiHidden/>
    <w:unhideWhenUsed/>
    <w:rsid w:val="00093D0E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customStyle="1" w:styleId="apple-tab-span">
    <w:name w:val="apple-tab-span"/>
    <w:basedOn w:val="DefaultParagraphFont"/>
    <w:rsid w:val="00093D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8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37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80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62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3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47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14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718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936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4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88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46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2224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324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393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press.rolls-roycemotorcars.com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mailto:hal.serudin@rolls-roycemotorcars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info@rrmcapa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tarn.suk@mgc-asia.com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bussaraporn.c@rrmcapac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C9993A762392440B9D7FE02FB1F1C7C" ma:contentTypeVersion="5" ma:contentTypeDescription="Ein neues Dokument erstellen." ma:contentTypeScope="" ma:versionID="2f26db2c65743560eafb15155678ebcc">
  <xsd:schema xmlns:xsd="http://www.w3.org/2001/XMLSchema" xmlns:xs="http://www.w3.org/2001/XMLSchema" xmlns:p="http://schemas.microsoft.com/office/2006/metadata/properties" xmlns:ns3="46efc58d-653a-435a-a55c-60d45d002427" targetNamespace="http://schemas.microsoft.com/office/2006/metadata/properties" ma:root="true" ma:fieldsID="adaf00e446437a0da79ed8b374cdc4b0" ns3:_="">
    <xsd:import namespace="46efc58d-653a-435a-a55c-60d45d0024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efc58d-653a-435a-a55c-60d45d0024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A6548E-BB6B-4523-8181-117CB5B6E1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3407EB-6632-49EA-93EA-F14A6E09D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efc58d-653a-435a-a55c-60d45d0024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C781D1-D7D8-4F75-8852-956FF26E54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FC52E37-5750-45EE-BC53-7D498E2C18A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1101</Words>
  <Characters>628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W Group</Company>
  <LinksUpToDate>false</LinksUpToDate>
  <CharactersWithSpaces>7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Matthew, UR-K</dc:creator>
  <cp:keywords/>
  <dc:description/>
  <cp:lastModifiedBy>Gaem Charoenkulsak</cp:lastModifiedBy>
  <cp:revision>4</cp:revision>
  <cp:lastPrinted>2019-07-22T11:01:00Z</cp:lastPrinted>
  <dcterms:created xsi:type="dcterms:W3CDTF">2020-07-07T15:33:00Z</dcterms:created>
  <dcterms:modified xsi:type="dcterms:W3CDTF">2020-07-08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9993A762392440B9D7FE02FB1F1C7C</vt:lpwstr>
  </property>
</Properties>
</file>